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35878" w14:textId="77777777" w:rsidR="00D126FB" w:rsidRDefault="00D126FB">
      <w:pPr>
        <w:spacing w:after="33" w:line="259" w:lineRule="auto"/>
        <w:ind w:left="132" w:firstLine="0"/>
        <w:jc w:val="center"/>
      </w:pPr>
    </w:p>
    <w:tbl>
      <w:tblPr>
        <w:tblStyle w:val="TableGrid"/>
        <w:tblW w:w="10790" w:type="dxa"/>
        <w:tblLayout w:type="fixed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D126FB" w14:paraId="3E00D03C" w14:textId="77777777" w:rsidTr="00F8240D">
        <w:trPr>
          <w:trHeight w:val="815"/>
        </w:trPr>
        <w:tc>
          <w:tcPr>
            <w:tcW w:w="10790" w:type="dxa"/>
            <w:gridSpan w:val="3"/>
          </w:tcPr>
          <w:p w14:paraId="25F152AC" w14:textId="1D757FA3" w:rsidR="00B74D8A" w:rsidRDefault="00B66234" w:rsidP="00327F2C">
            <w:r w:rsidRPr="00F8240D">
              <w:t>Cl</w:t>
            </w:r>
            <w:r w:rsidR="00D13EA3" w:rsidRPr="00F8240D">
              <w:t>ub</w:t>
            </w:r>
            <w:r w:rsidR="00F8240D" w:rsidRPr="00F8240D">
              <w:t xml:space="preserve">: </w:t>
            </w:r>
            <w:sdt>
              <w:sdtPr>
                <w:id w:val="-1264760052"/>
                <w:placeholder>
                  <w:docPart w:val="984451E50BA54BEAB0D55104F9AC7F51"/>
                </w:placeholder>
                <w:showingPlcHdr/>
                <w15:color w:val="003366"/>
                <w:dropDownList>
                  <w:listItem w:displayText="Select a Club" w:value="Select a Club"/>
                  <w:listItem w:displayText="Argo Summit" w:value="Argo Summit"/>
                  <w:listItem w:displayText="Bellwood" w:value="Bellwood"/>
                  <w:listItem w:displayText="Berwyn Centennial" w:value="Berwyn Centennial"/>
                  <w:listItem w:displayText="BRIDGEVIEW" w:value="BRIDGEVIEW"/>
                  <w:listItem w:displayText="BROOKFIELD LA GRANGE PARK" w:value="BROOKFIELD LA GRANGE PARK"/>
                  <w:listItem w:displayText="BURBANK" w:value="BURBANK"/>
                  <w:listItem w:displayText="CALUMET CITY" w:value="CALUMET CITY"/>
                  <w:listItem w:displayText="CHICAGO AFRICAN" w:value="CHICAGO AFRICAN"/>
                  <w:listItem w:displayText="Chicago Argentine American" w:value="Chicago Argentine American"/>
                  <w:listItem w:displayText="CHICAGO ARIRANG" w:value="CHICAGO ARIRANG"/>
                  <w:listItem w:displayText="CHICAGO AZTECA" w:value="CHICAGO AZTECA"/>
                  <w:listItem w:displayText="CHICAGO BAYANIHAN-SAMPAGUITA" w:value="CHICAGO BAYANIHAN-SAMPAGUITA"/>
                  <w:listItem w:displayText="CHICAGO BEVERLY RIDGE" w:value="CHICAGO BEVERLY RIDGE"/>
                  <w:listItem w:displayText="CHICAGO BRONZEVILLE" w:value="CHICAGO BRONZEVILLE"/>
                  <w:listItem w:displayText="Chicago Centennial" w:value="Chicago Centennial"/>
                  <w:listItem w:displayText="CHICAGO CENTRAL" w:value="CHICAGO CENTRAL"/>
                  <w:listItem w:displayText="CHICAGO CHATHAM" w:value="CHICAGO CHATHAM"/>
                  <w:listItem w:displayText="Chicago Eagles Wings" w:value="Chicago Eagles Wings"/>
                  <w:listItem w:displayText="CHICAGO EAST SIDE" w:value="CHICAGO EAST SIDE"/>
                  <w:listItem w:displayText="CHICAGO ECUADOREAN" w:value="CHICAGO ECUADOREAN"/>
                  <w:listItem w:displayText="CHICAGO ENGLEWOOD" w:value="CHICAGO ENGLEWOOD"/>
                  <w:listItem w:displayText="CHICAGO FIL USA" w:value="CHICAGO FIL USA"/>
                  <w:listItem w:displayText="CHICAGO FILIPINO AMERICAN" w:value="CHICAGO FILIPINO AMERICAN"/>
                  <w:listItem w:displayText="Chicago Global" w:value="Chicago Global"/>
                  <w:listItem w:displayText="CHICAGO HEGEWISCH" w:value="CHICAGO HEGEWISCH"/>
                  <w:listItem w:displayText="CHICAGO HEIGHTS" w:value="CHICAGO HEIGHTS"/>
                  <w:listItem w:displayText="CHICAGO INDO US" w:value="CHICAGO INDO US"/>
                  <w:listItem w:displayText="CHICAGO JEFFERSON PARK" w:value="CHICAGO JEFFERSON PARK"/>
                  <w:listItem w:displayText="CHICAGO JOSE RIZAL" w:value="CHICAGO JOSE RIZAL"/>
                  <w:listItem w:displayText="CHICAGO LIERI" w:value="CHICAGO LIERI"/>
                  <w:listItem w:displayText="CHICAGO LOGAN SQUARE" w:value="CHICAGO LOGAN SQUARE"/>
                  <w:listItem w:displayText="Chicago Mabuhay Centennial" w:value="Chicago Mabuhay Centennial"/>
                  <w:listItem w:displayText="CHICAGO MAHARLIKA" w:value="CHICAGO MAHARLIKA"/>
                  <w:listItem w:displayText="CHICAGO MEXICA" w:value="CHICAGO MEXICA"/>
                  <w:listItem w:displayText="CHICAGO MONTCLARE ELMWOOD PARK" w:value="CHICAGO MONTCLARE ELMWOOD PARK"/>
                  <w:listItem w:displayText="CHICAGO MOUNT GREENWOOD" w:value="CHICAGO MOUNT GREENWOOD"/>
                  <w:listItem w:displayText="CHICAGO NORTHWEST" w:value="CHICAGO NORTHWEST"/>
                  <w:listItem w:displayText="Chicago Nurses for Diabetes" w:value="Chicago Nurses for Diabetes"/>
                  <w:listItem w:displayText="Chicago One World Centennial" w:value="Chicago One World Centennial"/>
                  <w:listItem w:displayText="CHICAGO PHILIPPINE" w:value="CHICAGO PHILIPPINE"/>
                  <w:listItem w:displayText="CHICAGO PUERTO RICO" w:value="CHICAGO PUERTO RICO"/>
                  <w:listItem w:displayText="Chicago Ridge" w:value="Chicago Ridge"/>
                  <w:listItem w:displayText="CHICAGO ROGERS PARK" w:value="CHICAGO ROGERS PARK"/>
                  <w:listItem w:displayText="CHICAGO THAI MID WEST" w:value="CHICAGO THAI MID WEST"/>
                  <w:listItem w:displayText="CHICAGO UPTOWN" w:value="CHICAGO UPTOWN"/>
                  <w:listItem w:displayText="CHICAGO WINDY CITY" w:value="CHICAGO WINDY CITY"/>
                  <w:listItem w:displayText="COOK COUNTY" w:value="COOK COUNTY"/>
                  <w:listItem w:displayText="FLOSSMOOR ROSHNI" w:value="FLOSSMOOR ROSHNI"/>
                  <w:listItem w:displayText="FRANKLIN PARK MANILA" w:value="FRANKLIN PARK MANILA"/>
                  <w:listItem w:displayText="GLENWOOD" w:value="GLENWOOD"/>
                  <w:listItem w:displayText="Harvey Centennial " w:value="Harvey Centennial "/>
                  <w:listItem w:displayText="HOMEWOOD FLOSSMOOR" w:value="HOMEWOOD FLOSSMOOR"/>
                  <w:listItem w:displayText="Justice" w:value="Justice"/>
                  <w:listItem w:displayText="LA GRANGE HIGHLANDS" w:value="LA GRANGE HIGHLANDS"/>
                  <w:listItem w:displayText="LANSING" w:value="LANSING"/>
                  <w:listItem w:displayText="Lincolnwood" w:value="Lincolnwood"/>
                  <w:listItem w:displayText="OAK LAWN" w:value="OAK LAWN"/>
                  <w:listItem w:displayText="OAK PARK-RIVER FOREST" w:value="OAK PARK-RIVER FOREST"/>
                  <w:listItem w:displayText="ORLAND PARK" w:value="ORLAND PARK"/>
                  <w:listItem w:displayText="PALOS" w:value="PALOS"/>
                  <w:listItem w:displayText="RIVER GROVE" w:value="RIVER GROVE"/>
                  <w:listItem w:displayText="RIVERSIDE TOWNSHIP" w:value="RIVERSIDE TOWNSHIP"/>
                  <w:listItem w:displayText="SCHILLER PARK" w:value="SCHILLER PARK"/>
                  <w:listItem w:displayText="SOUTH HOLLAND" w:value="SOUTH HOLLAND"/>
                  <w:listItem w:displayText="STICKNEY FOREST VIEW" w:value="STICKNEY FOREST VIEW"/>
                  <w:listItem w:displayText="THE FOREST KALA SAMPATH" w:value="THE FOREST KALA SAMPATH"/>
                  <w:listItem w:displayText="THORNTON" w:value="THORNTON"/>
                  <w:listItem w:displayText="TINLEY PARK" w:value="TINLEY PARK"/>
                  <w:listItem w:displayText="WESTCHESTER" w:value="WESTCHESTER"/>
                  <w:listItem w:displayText="WILLOW SPRINGS" w:value="WILLOW SPRINGS"/>
                  <w:listItem w:displayText="Willow Springs Lioness" w:value="Willow Springs Lioness"/>
                  <w:listItem w:displayText="WORTH" w:value="WORTH"/>
                </w:dropDownList>
              </w:sdtPr>
              <w:sdtEndPr/>
              <w:sdtContent>
                <w:r w:rsidR="00F8240D" w:rsidRPr="00327F2C">
                  <w:rPr>
                    <w:rStyle w:val="PlaceholderText"/>
                    <w:rFonts w:eastAsiaTheme="minorEastAsia" w:cs="Arial"/>
                    <w:szCs w:val="20"/>
                  </w:rPr>
                  <w:t>Choose an item.</w:t>
                </w:r>
              </w:sdtContent>
            </w:sdt>
          </w:p>
          <w:p w14:paraId="3FAE63FC" w14:textId="77777777" w:rsidR="00026067" w:rsidRPr="00026067" w:rsidRDefault="00026067" w:rsidP="00327F2C">
            <w:pPr>
              <w:rPr>
                <w:sz w:val="16"/>
                <w:szCs w:val="16"/>
              </w:rPr>
            </w:pPr>
          </w:p>
          <w:p w14:paraId="2A55F0BA" w14:textId="1B031F9C" w:rsidR="00D126FB" w:rsidRDefault="00B66234">
            <w:pPr>
              <w:tabs>
                <w:tab w:val="center" w:pos="3151"/>
                <w:tab w:val="center" w:pos="8050"/>
              </w:tabs>
              <w:spacing w:after="141" w:line="259" w:lineRule="auto"/>
              <w:ind w:left="0" w:firstLine="0"/>
              <w:rPr>
                <w:rFonts w:cs="Arial"/>
                <w:sz w:val="24"/>
                <w:szCs w:val="24"/>
              </w:rPr>
            </w:pPr>
            <w:r w:rsidRPr="00F8240D">
              <w:rPr>
                <w:rFonts w:cs="Arial"/>
                <w:szCs w:val="20"/>
              </w:rPr>
              <w:t>Date</w:t>
            </w:r>
            <w:r w:rsidR="00D13EA3" w:rsidRPr="00F8240D">
              <w:rPr>
                <w:rFonts w:cs="Arial"/>
                <w:szCs w:val="20"/>
              </w:rPr>
              <w:t xml:space="preserve">: </w:t>
            </w:r>
            <w:sdt>
              <w:sdtPr>
                <w:rPr>
                  <w:rFonts w:cs="Arial"/>
                  <w:szCs w:val="20"/>
                </w:rPr>
                <w:id w:val="-805709176"/>
                <w:placeholder>
                  <w:docPart w:val="4D9F5341672F400AB3AA086E2DAF8D9C"/>
                </w:placeholder>
                <w:showingPlcHdr/>
                <w:date w:fullDate="2021-09-24T00:00:00Z">
                  <w:dateFormat w:val="MM/d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8240D" w:rsidRPr="00327F2C">
                  <w:t>Click or tap to enter a date.</w:t>
                </w:r>
              </w:sdtContent>
            </w:sdt>
          </w:p>
        </w:tc>
      </w:tr>
      <w:tr w:rsidR="00D126FB" w14:paraId="65ED4535" w14:textId="77777777" w:rsidTr="00F8240D">
        <w:trPr>
          <w:trHeight w:val="941"/>
        </w:trPr>
        <w:tc>
          <w:tcPr>
            <w:tcW w:w="3596" w:type="dxa"/>
          </w:tcPr>
          <w:p w14:paraId="40415E45" w14:textId="76F70E47" w:rsidR="00D126FB" w:rsidRPr="00F8240D" w:rsidRDefault="00B66234">
            <w:pPr>
              <w:ind w:left="0" w:firstLine="0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Region</w:t>
            </w:r>
            <w:r w:rsidR="00B74D8A" w:rsidRPr="00F8240D">
              <w:rPr>
                <w:rFonts w:cs="Arial"/>
                <w:szCs w:val="20"/>
              </w:rPr>
              <w:t xml:space="preserve"> Chairperson</w:t>
            </w:r>
          </w:p>
          <w:p w14:paraId="0973BF99" w14:textId="77777777" w:rsidR="00D126FB" w:rsidRPr="00F8240D" w:rsidRDefault="00D126FB">
            <w:pPr>
              <w:ind w:left="0" w:firstLine="0"/>
              <w:rPr>
                <w:rFonts w:cs="Arial"/>
                <w:sz w:val="16"/>
                <w:szCs w:val="16"/>
              </w:rPr>
            </w:pPr>
          </w:p>
          <w:p w14:paraId="26CA5A0E" w14:textId="6D130AAC" w:rsidR="00B74D8A" w:rsidRPr="00F8240D" w:rsidRDefault="00B74D8A">
            <w:pPr>
              <w:ind w:left="0" w:firstLine="0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  </w:t>
            </w:r>
            <w:sdt>
              <w:sdtPr>
                <w:rPr>
                  <w:rFonts w:cs="Arial"/>
                  <w:szCs w:val="20"/>
                </w:rPr>
                <w:id w:val="-2004263592"/>
                <w:placeholder>
                  <w:docPart w:val="8C81B35815B04B98953C576C51679454"/>
                </w:placeholder>
                <w:showingPlcHdr/>
                <w:comboBox>
                  <w:listItem w:value="Choose An Item"/>
                  <w:listItem w:displayText="1 Brenda Gutierrez" w:value="1 Brenda Gutierrez"/>
                  <w:listItem w:displayText="2 Ben Zoleta" w:value="2 Ben Zoleta"/>
                  <w:listItem w:displayText="3 Brenda Stevens" w:value="3 Brenda Stevens"/>
                  <w:listItem w:displayText="4 Robert Eisenhart" w:value="4 Robert Eisenhart"/>
                  <w:listItem w:displayText="5 Robin Kirar" w:value="5 Robin Kirar"/>
                  <w:listItem w:displayText="6 Karl Schulz" w:value="6 Karl Schulz"/>
                </w:comboBox>
              </w:sdtPr>
              <w:sdtEndPr/>
              <w:sdtContent>
                <w:r w:rsidR="00B66234" w:rsidRPr="00F8240D">
                  <w:rPr>
                    <w:rStyle w:val="PlaceholderText"/>
                    <w:rFonts w:eastAsiaTheme="minorEastAsia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3597" w:type="dxa"/>
          </w:tcPr>
          <w:p w14:paraId="3BED8E86" w14:textId="18C1A0D5" w:rsidR="00D126FB" w:rsidRPr="00F8240D" w:rsidRDefault="00B66234">
            <w:pPr>
              <w:ind w:left="0" w:firstLine="0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Zone </w:t>
            </w:r>
            <w:r w:rsidR="00B74D8A" w:rsidRPr="00F8240D">
              <w:rPr>
                <w:rFonts w:cs="Arial"/>
                <w:szCs w:val="20"/>
              </w:rPr>
              <w:t>Chairperson</w:t>
            </w:r>
          </w:p>
          <w:p w14:paraId="23817071" w14:textId="2EF4197A" w:rsidR="00D126FB" w:rsidRDefault="00D126FB">
            <w:pPr>
              <w:ind w:left="0" w:firstLine="0"/>
              <w:rPr>
                <w:rFonts w:cs="Arial"/>
                <w:sz w:val="16"/>
                <w:szCs w:val="16"/>
              </w:rPr>
            </w:pPr>
          </w:p>
          <w:p w14:paraId="37C356A6" w14:textId="3BF433C0" w:rsidR="00D126FB" w:rsidRDefault="00F8240D" w:rsidP="00F8240D">
            <w:pPr>
              <w:ind w:left="0" w:firstLine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16"/>
                <w:szCs w:val="16"/>
              </w:rPr>
              <w:t xml:space="preserve">    </w:t>
            </w:r>
            <w:sdt>
              <w:sdtPr>
                <w:rPr>
                  <w:rFonts w:cs="Arial"/>
                  <w:szCs w:val="20"/>
                </w:rPr>
                <w:id w:val="-479234054"/>
                <w:placeholder>
                  <w:docPart w:val="EDCF24155AA14D198BD01953FC22A71E"/>
                </w:placeholder>
                <w:comboBox>
                  <w:listItem w:displayText="Choose an item." w:value="Zone Chairperson"/>
                  <w:listItem w:displayText="1A Sandy Nedza" w:value="1A Sandy Nedza"/>
                  <w:listItem w:displayText="1B Darlene Hrankaj" w:value="1B Darlene Hrankaj"/>
                  <w:listItem w:displayText="1C Cathie Wilkerson" w:value="1C Cathie Wilkerson"/>
                  <w:listItem w:displayText="2A Chantimar Sriaroon" w:value="2A Chantimar Sriaroon"/>
                  <w:listItem w:displayText="2B Yoly Zoleta" w:value="2B Yoly Zoleta"/>
                  <w:listItem w:displayText="3A Suzy Cordova" w:value="3A Suzy Cordova"/>
                  <w:listItem w:displayText="3B Mercy Matousek" w:value="3B Mercy Matousek"/>
                  <w:listItem w:displayText="4A Maryanne O'Reilly" w:value="4A Maryanne O'Reilly"/>
                  <w:listItem w:displayText="4B Carole Burke-Hallberg" w:value="4B Carole Burke-Hallberg"/>
                  <w:listItem w:displayText="5A Mark Joslyn" w:value="5A Mark Joslyn"/>
                  <w:listItem w:displayText="5B Richard Moy" w:value="5B Richard Moy"/>
                  <w:listItem w:displayText="5C Kathy Fenton" w:value="5C Kathy Fenton"/>
                  <w:listItem w:displayText="6A Larry Williams" w:value="6A Larry Williams"/>
                  <w:listItem w:displayText="6B David Kacanowski" w:value="6B David Kacanowski"/>
                </w:comboBox>
              </w:sdtPr>
              <w:sdtEndPr/>
              <w:sdtContent>
                <w:r w:rsidR="00B66234" w:rsidRPr="00F8240D">
                  <w:rPr>
                    <w:rFonts w:cs="Arial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3597" w:type="dxa"/>
          </w:tcPr>
          <w:p w14:paraId="5BDFEF9A" w14:textId="3A8F44C6" w:rsidR="00D126FB" w:rsidRPr="00F8240D" w:rsidRDefault="00B66234">
            <w:pPr>
              <w:ind w:left="0" w:firstLine="0"/>
              <w:rPr>
                <w:rFonts w:cs="Arial"/>
                <w:szCs w:val="20"/>
              </w:rPr>
            </w:pPr>
            <w:r>
              <w:rPr>
                <w:rFonts w:cs="Arial"/>
                <w:sz w:val="24"/>
                <w:szCs w:val="24"/>
              </w:rPr>
              <w:t xml:space="preserve"> </w:t>
            </w:r>
            <w:r w:rsidRPr="00F8240D">
              <w:rPr>
                <w:rFonts w:cs="Arial"/>
                <w:szCs w:val="20"/>
              </w:rPr>
              <w:t>Submitter Name (If Different)</w:t>
            </w:r>
          </w:p>
          <w:p w14:paraId="254E2DC8" w14:textId="21B1CE28" w:rsidR="00B66234" w:rsidRDefault="00B66234">
            <w:pPr>
              <w:ind w:left="0" w:firstLine="0"/>
              <w:rPr>
                <w:rFonts w:cs="Arial"/>
                <w:sz w:val="16"/>
                <w:szCs w:val="16"/>
              </w:rPr>
            </w:pPr>
          </w:p>
          <w:p w14:paraId="14218B64" w14:textId="683C3096" w:rsidR="00D126FB" w:rsidRDefault="00F8240D" w:rsidP="00327F2C">
            <w:pPr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   </w:t>
            </w:r>
            <w:sdt>
              <w:sdtPr>
                <w:id w:val="-1216579995"/>
                <w:placeholder>
                  <w:docPart w:val="250B010F4C724A7EB42F1D35192F569E"/>
                </w:placeholder>
                <w:showingPlcHdr/>
                <w:text/>
              </w:sdtPr>
              <w:sdtEndPr/>
              <w:sdtContent>
                <w:r w:rsidR="00B66234"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text.</w:t>
                </w:r>
              </w:sdtContent>
            </w:sdt>
          </w:p>
        </w:tc>
      </w:tr>
      <w:tr w:rsidR="00D126FB" w14:paraId="1367F236" w14:textId="77777777">
        <w:tc>
          <w:tcPr>
            <w:tcW w:w="10790" w:type="dxa"/>
            <w:gridSpan w:val="3"/>
          </w:tcPr>
          <w:p w14:paraId="1A3A02FA" w14:textId="77777777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Did the club president follow an agenda?</w:t>
            </w:r>
          </w:p>
          <w:p w14:paraId="22B51C3E" w14:textId="57063977" w:rsidR="00B66234" w:rsidRPr="00F8240D" w:rsidRDefault="00DA1C65" w:rsidP="00B66234">
            <w:pPr>
              <w:ind w:left="528" w:firstLine="0"/>
              <w:rPr>
                <w:rFonts w:eastAsia="MS Gothic" w:cs="Arial"/>
                <w:szCs w:val="20"/>
              </w:rPr>
            </w:pPr>
            <w:sdt>
              <w:sdtPr>
                <w:rPr>
                  <w:rFonts w:eastAsia="MS Gothic" w:cs="Arial"/>
                  <w:szCs w:val="20"/>
                </w:rPr>
                <w:id w:val="1533231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DE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B66234"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61525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234"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B66234"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1762827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DE2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B66234"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190939E3" w14:textId="77777777" w:rsidR="00B66234" w:rsidRPr="00F8240D" w:rsidRDefault="00B66234" w:rsidP="00B66234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1458451757"/>
              <w:placeholder>
                <w:docPart w:val="A53985E681DE49439D8F369813112AD9"/>
              </w:placeholder>
              <w:showingPlcHdr/>
              <w15:color w:val="FF6600"/>
              <w:text/>
            </w:sdtPr>
            <w:sdtEndPr/>
            <w:sdtContent>
              <w:p w14:paraId="11FE7842" w14:textId="77777777" w:rsidR="00B66234" w:rsidRPr="00F8240D" w:rsidRDefault="00B66234" w:rsidP="00B66234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364BC240" w14:textId="0484C40C" w:rsidR="00D13EA3" w:rsidRPr="00F8240D" w:rsidRDefault="00D13EA3" w:rsidP="00D13EA3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53D16987" w14:textId="77777777">
        <w:tc>
          <w:tcPr>
            <w:tcW w:w="10790" w:type="dxa"/>
            <w:gridSpan w:val="3"/>
          </w:tcPr>
          <w:p w14:paraId="4087EF63" w14:textId="32D10E37" w:rsidR="00D13EA3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Did the meeting start on time?</w:t>
            </w:r>
          </w:p>
          <w:p w14:paraId="37722AC9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1826116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29071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136132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31E028F4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-338704775"/>
              <w:placeholder>
                <w:docPart w:val="389AAB01FF5544758C3F6A126D7989FB"/>
              </w:placeholder>
              <w:showingPlcHdr/>
              <w15:color w:val="FF6600"/>
              <w:text/>
            </w:sdtPr>
            <w:sdtContent>
              <w:p w14:paraId="7F8FDA80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78258E4F" w14:textId="232040FE" w:rsidR="00D126FB" w:rsidRPr="00F8240D" w:rsidRDefault="00DA1C65" w:rsidP="00B74D8A">
            <w:pPr>
              <w:ind w:left="0" w:firstLine="0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pict w14:anchorId="2820B0A9">
                <v:shapetype id="_x0000_t201" coordsize="21600,21600" o:spt="201" path="m,l,21600r21600,l21600,xe">
                  <v:stroke joinstyle="miter"/>
                  <v:path shadowok="f" o:extrusionok="f" strokeok="f" fillok="f" o:connecttype="rect"/>
                  <o:lock v:ext="edit" shapetype="t"/>
                </v:shapetype>
                <v:shape id="shapetype_201" o:spid="_x0000_s1034" type="#_x0000_t201" style="position:absolute;margin-left:0;margin-top:0;width:50pt;height:50pt;z-index:251657216;visibility:hidden">
                  <o:lock v:ext="edit" selection="t"/>
                </v:shape>
              </w:pict>
            </w:r>
          </w:p>
        </w:tc>
      </w:tr>
      <w:tr w:rsidR="00D126FB" w14:paraId="23A7BBE9" w14:textId="77777777">
        <w:tc>
          <w:tcPr>
            <w:tcW w:w="10790" w:type="dxa"/>
            <w:gridSpan w:val="3"/>
          </w:tcPr>
          <w:p w14:paraId="0BB94F59" w14:textId="63E2CE52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Did the meeting begin with a regular opening ceremony?   </w:t>
            </w:r>
          </w:p>
          <w:p w14:paraId="00D1843C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132057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47510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195046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00CAA5A7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1075709377"/>
              <w:placeholder>
                <w:docPart w:val="D6FADE4CA0674A4CA4D8F765CC6FB09F"/>
              </w:placeholder>
              <w:showingPlcHdr/>
              <w15:color w:val="FF6600"/>
              <w:text/>
            </w:sdtPr>
            <w:sdtContent>
              <w:p w14:paraId="7941B673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23CA5190" w14:textId="64A792D8" w:rsidR="00B66234" w:rsidRPr="00F8240D" w:rsidRDefault="00B66234" w:rsidP="00B66234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65D1ED16" w14:textId="77777777">
        <w:tc>
          <w:tcPr>
            <w:tcW w:w="10790" w:type="dxa"/>
            <w:gridSpan w:val="3"/>
          </w:tcPr>
          <w:p w14:paraId="5F4A5B55" w14:textId="0CEFCD9B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Did the Tail Twister promote good humor and a lively meeting while collecting?</w:t>
            </w:r>
          </w:p>
          <w:p w14:paraId="175241B1" w14:textId="77777777" w:rsidR="00F8240D" w:rsidRPr="00F8240D" w:rsidRDefault="00F8240D" w:rsidP="00F8240D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43690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93648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313612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49AEE563" w14:textId="77777777" w:rsidR="00F8240D" w:rsidRPr="00F8240D" w:rsidRDefault="00F8240D" w:rsidP="00F8240D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-335382733"/>
              <w:placeholder>
                <w:docPart w:val="1F02B50CEE9C41C5B7F793877AC1CBF4"/>
              </w:placeholder>
              <w:showingPlcHdr/>
              <w15:color w:val="FF6600"/>
              <w:text/>
            </w:sdtPr>
            <w:sdtContent>
              <w:p w14:paraId="74E08EC4" w14:textId="1D29CA28" w:rsidR="00F8240D" w:rsidRPr="00F8240D" w:rsidRDefault="00F8240D" w:rsidP="00F8240D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</w:tc>
      </w:tr>
      <w:tr w:rsidR="00D126FB" w14:paraId="19EC19AB" w14:textId="77777777">
        <w:tc>
          <w:tcPr>
            <w:tcW w:w="10790" w:type="dxa"/>
            <w:gridSpan w:val="3"/>
          </w:tcPr>
          <w:p w14:paraId="2E7D13A8" w14:textId="77777777" w:rsidR="00F8240D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Was there a friendly atmosphere during the meeting?</w:t>
            </w:r>
          </w:p>
          <w:p w14:paraId="72BEE84D" w14:textId="77777777" w:rsidR="00F8240D" w:rsidRPr="00F8240D" w:rsidRDefault="00F8240D" w:rsidP="00F8240D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516898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1111247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1520883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20E2BD92" w14:textId="77777777" w:rsidR="00F8240D" w:rsidRPr="00F8240D" w:rsidRDefault="00F8240D" w:rsidP="00F8240D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-523549550"/>
              <w:placeholder>
                <w:docPart w:val="5E161C9A08664CF5BB2BF2D03781FA52"/>
              </w:placeholder>
              <w:showingPlcHdr/>
              <w15:color w:val="FF6600"/>
              <w:text/>
            </w:sdtPr>
            <w:sdtContent>
              <w:p w14:paraId="418156CF" w14:textId="125290E7" w:rsidR="00D126FB" w:rsidRPr="00F8240D" w:rsidRDefault="00F8240D" w:rsidP="00F8240D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</w:tc>
      </w:tr>
      <w:tr w:rsidR="00D126FB" w14:paraId="7BBD1EA4" w14:textId="77777777">
        <w:tc>
          <w:tcPr>
            <w:tcW w:w="10790" w:type="dxa"/>
            <w:gridSpan w:val="3"/>
          </w:tcPr>
          <w:p w14:paraId="416CCDE4" w14:textId="77777777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Was a Program Offered?</w:t>
            </w:r>
          </w:p>
          <w:p w14:paraId="5ADA41C9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1182555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-539902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764887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021AAD51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1849906762"/>
              <w:placeholder>
                <w:docPart w:val="32170F18604B47DFB3A6F0FE513F8A7C"/>
              </w:placeholder>
              <w:showingPlcHdr/>
              <w15:color w:val="FF6600"/>
              <w:text/>
            </w:sdtPr>
            <w:sdtContent>
              <w:p w14:paraId="5477A21D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11A18021" w14:textId="0C931A64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654CA129" w14:textId="77777777">
        <w:tc>
          <w:tcPr>
            <w:tcW w:w="10790" w:type="dxa"/>
            <w:gridSpan w:val="3"/>
          </w:tcPr>
          <w:p w14:paraId="482D9499" w14:textId="77777777" w:rsidR="00F8240D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Was the program interesting?</w:t>
            </w:r>
          </w:p>
          <w:p w14:paraId="5656F7CC" w14:textId="77777777" w:rsidR="00F8240D" w:rsidRPr="00F8240D" w:rsidRDefault="00F8240D" w:rsidP="00F8240D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557291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90558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1453165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616D27D9" w14:textId="77777777" w:rsidR="00F8240D" w:rsidRPr="00F8240D" w:rsidRDefault="00F8240D" w:rsidP="00F8240D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829944209"/>
              <w:placeholder>
                <w:docPart w:val="FE5AE1A35EE543D59ECB9D19C712B2CC"/>
              </w:placeholder>
              <w:showingPlcHdr/>
              <w15:color w:val="FF6600"/>
              <w:text/>
            </w:sdtPr>
            <w:sdtContent>
              <w:p w14:paraId="339E8866" w14:textId="77777777" w:rsidR="00F8240D" w:rsidRPr="00F8240D" w:rsidRDefault="00F8240D" w:rsidP="00F8240D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4F1B4C58" w14:textId="4274A99F" w:rsidR="00D126FB" w:rsidRPr="00F8240D" w:rsidRDefault="00D126FB" w:rsidP="00F8240D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00CFEA2F" w14:textId="77777777">
        <w:tc>
          <w:tcPr>
            <w:tcW w:w="10790" w:type="dxa"/>
            <w:gridSpan w:val="3"/>
          </w:tcPr>
          <w:p w14:paraId="3B89371C" w14:textId="77777777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Was sufficient time given for the guest speaker to complete the presentation?</w:t>
            </w:r>
          </w:p>
          <w:p w14:paraId="61A5348A" w14:textId="77777777" w:rsidR="00F8240D" w:rsidRPr="00F8240D" w:rsidRDefault="00F8240D" w:rsidP="00F8240D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87497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-698537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70270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19DD7724" w14:textId="77777777" w:rsidR="00F8240D" w:rsidRPr="00F8240D" w:rsidRDefault="00F8240D" w:rsidP="00F8240D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660049253"/>
              <w:placeholder>
                <w:docPart w:val="7048C50E9BDF4FFA9E91B7007FA4AAC1"/>
              </w:placeholder>
              <w:showingPlcHdr/>
              <w15:color w:val="FF6600"/>
              <w:text/>
            </w:sdtPr>
            <w:sdtContent>
              <w:p w14:paraId="60304DDC" w14:textId="77777777" w:rsidR="00F8240D" w:rsidRPr="00F8240D" w:rsidRDefault="00F8240D" w:rsidP="00F8240D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47CF8FE4" w14:textId="686310D2" w:rsidR="00F8240D" w:rsidRPr="00F8240D" w:rsidRDefault="00F8240D" w:rsidP="00F8240D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1909CCD2" w14:textId="77777777">
        <w:tc>
          <w:tcPr>
            <w:tcW w:w="10790" w:type="dxa"/>
            <w:gridSpan w:val="3"/>
          </w:tcPr>
          <w:p w14:paraId="3AB0D62B" w14:textId="77777777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Was the Club business limited to the Meeting Agenda?</w:t>
            </w:r>
          </w:p>
          <w:p w14:paraId="707C6D3B" w14:textId="77777777" w:rsidR="00F8240D" w:rsidRPr="00F8240D" w:rsidRDefault="00F8240D" w:rsidP="00F8240D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lastRenderedPageBreak/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1512648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1433854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2138089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70775C8D" w14:textId="77777777" w:rsidR="00F8240D" w:rsidRPr="00F8240D" w:rsidRDefault="00F8240D" w:rsidP="00F8240D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-886566019"/>
              <w:placeholder>
                <w:docPart w:val="7EAB33ADD98A40F78C1825783CDE2809"/>
              </w:placeholder>
              <w:showingPlcHdr/>
              <w15:color w:val="FF6600"/>
              <w:text/>
            </w:sdtPr>
            <w:sdtContent>
              <w:p w14:paraId="2E26919F" w14:textId="77777777" w:rsidR="00F8240D" w:rsidRPr="00F8240D" w:rsidRDefault="00F8240D" w:rsidP="00F8240D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4357C412" w14:textId="0D66C56E" w:rsidR="00F8240D" w:rsidRPr="00F8240D" w:rsidRDefault="00F8240D" w:rsidP="00F8240D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2243AC19" w14:textId="77777777">
        <w:tc>
          <w:tcPr>
            <w:tcW w:w="10790" w:type="dxa"/>
            <w:gridSpan w:val="3"/>
          </w:tcPr>
          <w:p w14:paraId="649CD286" w14:textId="77777777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lastRenderedPageBreak/>
              <w:t>Is the Club meeting place adequate?</w:t>
            </w:r>
          </w:p>
          <w:p w14:paraId="6F958C6E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561406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-657000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1816519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57393BEA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-676351649"/>
              <w:placeholder>
                <w:docPart w:val="91D0F9F983D54270831FD39FF6EB3C28"/>
              </w:placeholder>
              <w:showingPlcHdr/>
              <w15:color w:val="FF6600"/>
              <w:text/>
            </w:sdtPr>
            <w:sdtContent>
              <w:p w14:paraId="49BC65D6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280350E8" w14:textId="15832E88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1738FB2B" w14:textId="77777777">
        <w:tc>
          <w:tcPr>
            <w:tcW w:w="10790" w:type="dxa"/>
            <w:gridSpan w:val="3"/>
          </w:tcPr>
          <w:p w14:paraId="099C7BA6" w14:textId="3A6BB163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Were the various committee chairmen asked to give reports?</w:t>
            </w:r>
          </w:p>
          <w:p w14:paraId="2B0C2B8C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150157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181252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42465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0CEF62D8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-621309461"/>
              <w:placeholder>
                <w:docPart w:val="3C6970A243174A93A53873FD0F60D069"/>
              </w:placeholder>
              <w:showingPlcHdr/>
              <w15:color w:val="FF6600"/>
              <w:text/>
            </w:sdtPr>
            <w:sdtContent>
              <w:p w14:paraId="56AFA8CC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192E106E" w14:textId="7429FB59" w:rsidR="00861853" w:rsidRPr="00F8240D" w:rsidRDefault="00861853" w:rsidP="00861853">
            <w:pPr>
              <w:ind w:left="0" w:firstLine="0"/>
              <w:rPr>
                <w:rFonts w:cs="Arial"/>
                <w:szCs w:val="20"/>
              </w:rPr>
            </w:pPr>
          </w:p>
        </w:tc>
      </w:tr>
      <w:tr w:rsidR="00D126FB" w14:paraId="5D0D380B" w14:textId="77777777">
        <w:trPr>
          <w:trHeight w:val="450"/>
        </w:trPr>
        <w:tc>
          <w:tcPr>
            <w:tcW w:w="10790" w:type="dxa"/>
            <w:gridSpan w:val="3"/>
          </w:tcPr>
          <w:p w14:paraId="21DE3448" w14:textId="77777777" w:rsidR="00861853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Were guests properly introduced?</w:t>
            </w:r>
          </w:p>
          <w:p w14:paraId="1E536551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92164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105789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2075185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006286C8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714704212"/>
              <w:placeholder>
                <w:docPart w:val="8633BE4306B1496A8768B73E07B1CE3C"/>
              </w:placeholder>
              <w:showingPlcHdr/>
              <w15:color w:val="FF6600"/>
              <w:text/>
            </w:sdtPr>
            <w:sdtContent>
              <w:p w14:paraId="5ED95C87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000864BC" w14:textId="4972B378" w:rsidR="00D126FB" w:rsidRPr="00F8240D" w:rsidRDefault="00D126FB" w:rsidP="00861853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30D302BE" w14:textId="77777777">
        <w:tc>
          <w:tcPr>
            <w:tcW w:w="10790" w:type="dxa"/>
            <w:gridSpan w:val="3"/>
          </w:tcPr>
          <w:p w14:paraId="2520E2FC" w14:textId="7C69FF4B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Were you able to address the membership?</w:t>
            </w:r>
          </w:p>
          <w:p w14:paraId="41398D04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211808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-1458185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800497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57E3A793" w14:textId="4D9C39B9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p w14:paraId="7D5F3F47" w14:textId="07195933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If you were able to address the members, w</w:t>
            </w:r>
            <w:r w:rsidRPr="00F8240D">
              <w:rPr>
                <w:rFonts w:cs="Arial"/>
                <w:szCs w:val="20"/>
              </w:rPr>
              <w:t>hat did you cover in your presentation</w:t>
            </w:r>
            <w:r w:rsidRPr="00F8240D">
              <w:rPr>
                <w:rFonts w:cs="Arial"/>
                <w:szCs w:val="20"/>
              </w:rPr>
              <w:t>?</w:t>
            </w:r>
          </w:p>
          <w:sdt>
            <w:sdtPr>
              <w:rPr>
                <w:rFonts w:cs="Arial"/>
                <w:szCs w:val="20"/>
              </w:rPr>
              <w:id w:val="-29031145"/>
              <w:placeholder>
                <w:docPart w:val="8AD6DBA4045B4B8C8933F5D8484D0464"/>
              </w:placeholder>
              <w:showingPlcHdr/>
              <w15:color w:val="FF6600"/>
              <w:text/>
            </w:sdtPr>
            <w:sdtContent>
              <w:p w14:paraId="53A08A11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5F2BDD3B" w14:textId="5ADB2B81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4803DC8B" w14:textId="77777777">
        <w:tc>
          <w:tcPr>
            <w:tcW w:w="10790" w:type="dxa"/>
            <w:gridSpan w:val="3"/>
          </w:tcPr>
          <w:p w14:paraId="791B91AD" w14:textId="26F9A63A" w:rsidR="00D126FB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Did the Club Recognize/Award any of the membership?  Induction of New Members</w:t>
            </w:r>
            <w:r w:rsidR="00E65655">
              <w:rPr>
                <w:rFonts w:cs="Arial"/>
                <w:szCs w:val="20"/>
              </w:rPr>
              <w:t>?</w:t>
            </w:r>
          </w:p>
          <w:p w14:paraId="3E9E620B" w14:textId="77777777" w:rsidR="00E65655" w:rsidRPr="00F8240D" w:rsidRDefault="00E65655" w:rsidP="00E65655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206035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-131734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10412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5D2427B2" w14:textId="77777777" w:rsidR="00E65655" w:rsidRPr="00F8240D" w:rsidRDefault="00E65655" w:rsidP="00E65655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519979381"/>
              <w:placeholder>
                <w:docPart w:val="49A98EC620964201B76894D1D903CCE9"/>
              </w:placeholder>
              <w:showingPlcHdr/>
              <w15:color w:val="FF6600"/>
              <w:text/>
            </w:sdtPr>
            <w:sdtContent>
              <w:p w14:paraId="4F13C07D" w14:textId="77777777" w:rsidR="00E65655" w:rsidRPr="00F8240D" w:rsidRDefault="00E65655" w:rsidP="00E65655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223435E2" w14:textId="3FCD2DEB" w:rsidR="00E65655" w:rsidRPr="00F8240D" w:rsidRDefault="00E65655" w:rsidP="00E65655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7E4D2A88" w14:textId="77777777">
        <w:tc>
          <w:tcPr>
            <w:tcW w:w="10790" w:type="dxa"/>
            <w:gridSpan w:val="3"/>
          </w:tcPr>
          <w:p w14:paraId="0592D852" w14:textId="0973DC08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Comments or suggestions for improvements:</w:t>
            </w:r>
          </w:p>
          <w:p w14:paraId="65DF9EC9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62061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166073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7949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4EDB7689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857931291"/>
              <w:placeholder>
                <w:docPart w:val="3673B841F1BD44328FF83FD091A793BF"/>
              </w:placeholder>
              <w:showingPlcHdr/>
              <w15:color w:val="FF6600"/>
              <w:text/>
            </w:sdtPr>
            <w:sdtContent>
              <w:p w14:paraId="545F46BA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5730983C" w14:textId="7EA47113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633CA9AD" w14:textId="77777777">
        <w:tc>
          <w:tcPr>
            <w:tcW w:w="10790" w:type="dxa"/>
            <w:gridSpan w:val="3"/>
          </w:tcPr>
          <w:p w14:paraId="40C729B0" w14:textId="77777777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Are there any problems in the club that you observed or found out about?  If so, please describe.  </w:t>
            </w:r>
          </w:p>
          <w:p w14:paraId="3AFC33D8" w14:textId="77777777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173103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-800299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1173918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785DC11A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1357694685"/>
              <w:placeholder>
                <w:docPart w:val="5CBD2E08427E4841876696F57C91B936"/>
              </w:placeholder>
              <w:showingPlcHdr/>
              <w15:color w:val="FF6600"/>
              <w:text/>
            </w:sdtPr>
            <w:sdtContent>
              <w:p w14:paraId="3FC60845" w14:textId="77777777" w:rsidR="00861853" w:rsidRPr="00F8240D" w:rsidRDefault="00861853" w:rsidP="00861853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  <w:p w14:paraId="7165A375" w14:textId="31BD287E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</w:tc>
      </w:tr>
      <w:tr w:rsidR="00D126FB" w14:paraId="5BA8EB04" w14:textId="77777777">
        <w:tc>
          <w:tcPr>
            <w:tcW w:w="10790" w:type="dxa"/>
            <w:gridSpan w:val="3"/>
          </w:tcPr>
          <w:p w14:paraId="29463A86" w14:textId="77777777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Is any help needed from the District, GAT(GMT,GST,GLT) or Guiding Lion?  </w:t>
            </w:r>
          </w:p>
          <w:p w14:paraId="589F2C57" w14:textId="2831401C" w:rsidR="00861853" w:rsidRPr="00F8240D" w:rsidRDefault="00861853" w:rsidP="00861853">
            <w:pPr>
              <w:ind w:left="528" w:firstLine="0"/>
              <w:rPr>
                <w:rFonts w:eastAsia="MS Gothic" w:cs="Arial"/>
                <w:szCs w:val="20"/>
              </w:rPr>
            </w:pPr>
            <w:r w:rsidRPr="00F8240D">
              <w:rPr>
                <w:rFonts w:cs="Arial"/>
                <w:szCs w:val="20"/>
              </w:rPr>
              <w:t xml:space="preserve">  </w:t>
            </w:r>
            <w:sdt>
              <w:sdtPr>
                <w:rPr>
                  <w:rFonts w:eastAsia="MS Gothic" w:cs="Arial"/>
                  <w:szCs w:val="20"/>
                </w:rPr>
                <w:id w:val="-1969654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Yes        </w:t>
            </w:r>
            <w:sdt>
              <w:sdtPr>
                <w:rPr>
                  <w:rFonts w:eastAsia="MS Gothic" w:cs="Arial"/>
                  <w:szCs w:val="20"/>
                </w:rPr>
                <w:id w:val="1869638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o        </w:t>
            </w:r>
            <w:sdt>
              <w:sdtPr>
                <w:rPr>
                  <w:rFonts w:eastAsia="MS Gothic" w:cs="Arial"/>
                  <w:szCs w:val="20"/>
                </w:rPr>
                <w:id w:val="-1330214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8240D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Pr="00F8240D">
              <w:rPr>
                <w:rFonts w:eastAsia="MS Gothic" w:cs="Arial"/>
                <w:szCs w:val="20"/>
              </w:rPr>
              <w:t xml:space="preserve"> N/A</w:t>
            </w:r>
          </w:p>
          <w:p w14:paraId="6D74E3A3" w14:textId="77777777" w:rsidR="00861853" w:rsidRPr="00F8240D" w:rsidRDefault="00861853" w:rsidP="00861853">
            <w:pPr>
              <w:ind w:left="528" w:firstLine="0"/>
              <w:rPr>
                <w:rFonts w:cs="Arial"/>
                <w:szCs w:val="20"/>
              </w:rPr>
            </w:pPr>
          </w:p>
          <w:sdt>
            <w:sdtPr>
              <w:rPr>
                <w:rFonts w:cs="Arial"/>
                <w:szCs w:val="20"/>
              </w:rPr>
              <w:id w:val="-741026414"/>
              <w:placeholder>
                <w:docPart w:val="ADA01EDAA0A8449FA46B63C178B91113"/>
              </w:placeholder>
              <w:showingPlcHdr/>
              <w15:color w:val="FF6600"/>
              <w:text/>
            </w:sdtPr>
            <w:sdtContent>
              <w:p w14:paraId="7C1F666A" w14:textId="3CCCD514" w:rsidR="00D126FB" w:rsidRPr="00F8240D" w:rsidRDefault="00861853" w:rsidP="00EE1DE2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optional text.</w:t>
                </w:r>
              </w:p>
            </w:sdtContent>
          </w:sdt>
        </w:tc>
      </w:tr>
      <w:tr w:rsidR="00D126FB" w14:paraId="627E3275" w14:textId="77777777">
        <w:trPr>
          <w:trHeight w:val="752"/>
        </w:trPr>
        <w:tc>
          <w:tcPr>
            <w:tcW w:w="10790" w:type="dxa"/>
            <w:gridSpan w:val="3"/>
          </w:tcPr>
          <w:p w14:paraId="7A4CD1B1" w14:textId="77777777" w:rsidR="00D126FB" w:rsidRPr="00F8240D" w:rsidRDefault="00B66234">
            <w:pPr>
              <w:numPr>
                <w:ilvl w:val="0"/>
                <w:numId w:val="1"/>
              </w:numPr>
              <w:ind w:hanging="528"/>
              <w:rPr>
                <w:rFonts w:cs="Arial"/>
                <w:szCs w:val="20"/>
              </w:rPr>
            </w:pPr>
            <w:r w:rsidRPr="00F8240D">
              <w:rPr>
                <w:rFonts w:cs="Arial"/>
                <w:szCs w:val="20"/>
              </w:rPr>
              <w:t>Comments/Suggestions:</w:t>
            </w:r>
          </w:p>
          <w:sdt>
            <w:sdtPr>
              <w:rPr>
                <w:rFonts w:cs="Arial"/>
                <w:szCs w:val="20"/>
              </w:rPr>
              <w:id w:val="585196051"/>
              <w:placeholder>
                <w:docPart w:val="20B480D49EC248129361C9779A75B92C"/>
              </w:placeholder>
              <w:showingPlcHdr/>
              <w:text/>
            </w:sdtPr>
            <w:sdtContent>
              <w:p w14:paraId="70255015" w14:textId="526AD2EA" w:rsidR="00861853" w:rsidRPr="00F8240D" w:rsidRDefault="00861853" w:rsidP="00E65655">
                <w:pPr>
                  <w:ind w:left="528" w:firstLine="0"/>
                  <w:rPr>
                    <w:rFonts w:cs="Arial"/>
                    <w:szCs w:val="20"/>
                  </w:rPr>
                </w:pPr>
                <w:r w:rsidRPr="00F8240D">
                  <w:rPr>
                    <w:rStyle w:val="PlaceholderText"/>
                    <w:rFonts w:eastAsiaTheme="minorEastAsia" w:cs="Arial"/>
                    <w:szCs w:val="20"/>
                  </w:rPr>
                  <w:t>Click or tap here to enter text.</w:t>
                </w:r>
              </w:p>
            </w:sdtContent>
          </w:sdt>
        </w:tc>
      </w:tr>
    </w:tbl>
    <w:p w14:paraId="1E62A406" w14:textId="77777777" w:rsidR="00D126FB" w:rsidRDefault="00D126FB" w:rsidP="00E65655">
      <w:pPr>
        <w:ind w:left="0" w:firstLine="0"/>
      </w:pPr>
    </w:p>
    <w:sectPr w:rsidR="00D126FB">
      <w:headerReference w:type="default" r:id="rId7"/>
      <w:pgSz w:w="12240" w:h="15840"/>
      <w:pgMar w:top="777" w:right="720" w:bottom="720" w:left="720" w:header="720" w:footer="0" w:gutter="0"/>
      <w:cols w:space="720"/>
      <w:formProt w:val="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FAA7C" w14:textId="77777777" w:rsidR="00DA1C65" w:rsidRDefault="00DA1C65">
      <w:pPr>
        <w:spacing w:after="0" w:line="240" w:lineRule="auto"/>
      </w:pPr>
      <w:r>
        <w:separator/>
      </w:r>
    </w:p>
  </w:endnote>
  <w:endnote w:type="continuationSeparator" w:id="0">
    <w:p w14:paraId="570100E4" w14:textId="77777777" w:rsidR="00DA1C65" w:rsidRDefault="00DA1C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6F564F" w14:textId="77777777" w:rsidR="00DA1C65" w:rsidRDefault="00DA1C65">
      <w:pPr>
        <w:spacing w:after="0" w:line="240" w:lineRule="auto"/>
      </w:pPr>
      <w:r>
        <w:separator/>
      </w:r>
    </w:p>
  </w:footnote>
  <w:footnote w:type="continuationSeparator" w:id="0">
    <w:p w14:paraId="3A0BA4E1" w14:textId="77777777" w:rsidR="00DA1C65" w:rsidRDefault="00DA1C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CC559" w14:textId="77777777" w:rsidR="00B66234" w:rsidRDefault="00B66234">
    <w:pPr>
      <w:pStyle w:val="Header"/>
      <w:tabs>
        <w:tab w:val="clear" w:pos="4680"/>
        <w:tab w:val="clear" w:pos="9360"/>
        <w:tab w:val="left" w:pos="4238"/>
      </w:tabs>
      <w:jc w:val="center"/>
      <w:rPr>
        <w:rFonts w:cs="Arial"/>
        <w:szCs w:val="28"/>
      </w:rPr>
    </w:pPr>
    <w:r>
      <w:rPr>
        <w:noProof/>
      </w:rPr>
      <mc:AlternateContent>
        <mc:Choice Requires="wpg">
          <w:drawing>
            <wp:anchor distT="0" distB="0" distL="0" distR="0" simplePos="0" relativeHeight="3" behindDoc="1" locked="0" layoutInCell="0" allowOverlap="1" wp14:anchorId="583ECB46" wp14:editId="7C091B23">
              <wp:simplePos x="0" y="0"/>
              <wp:positionH relativeFrom="page">
                <wp:posOffset>0</wp:posOffset>
              </wp:positionH>
              <wp:positionV relativeFrom="page">
                <wp:posOffset>47625</wp:posOffset>
              </wp:positionV>
              <wp:extent cx="1701800" cy="1024890"/>
              <wp:effectExtent l="0" t="0" r="0" b="0"/>
              <wp:wrapNone/>
              <wp:docPr id="2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1000" cy="1024200"/>
                        <a:chOff x="0" y="47520"/>
                        <a:chExt cx="1701000" cy="1024200"/>
                      </a:xfrm>
                    </wpg:grpSpPr>
                    <wps:wsp>
                      <wps:cNvPr id="3" name="Rectangle 3"/>
                      <wps:cNvSpPr/>
                      <wps:spPr>
                        <a:xfrm>
                          <a:off x="0" y="0"/>
                          <a:ext cx="1701000" cy="102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  <wps:wsp>
                      <wps:cNvPr id="4" name="Rectangle 4"/>
                      <wps:cNvSpPr/>
                      <wps:spPr>
                        <a:xfrm flipH="1">
                          <a:off x="236160" y="19080"/>
                          <a:ext cx="442080" cy="374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oup 158" style="position:absolute;margin-left:0pt;margin-top:3.75pt;width:133.95pt;height:80.65pt" coordorigin="0,75" coordsize="2679,1613">
              <v:rect id="shape_0" ID="Rectangle 2" path="m0,0l-2147483645,0l-2147483645,-2147483646l0,-2147483646xe" stroked="f" style="position:absolute;left:0;top:75;width:2678;height:1612;mso-wrap-style:none;v-text-anchor:middle;mso-position-horizontal-relative:page;mso-position-vertical-relative:page">
                <v:fill o:detectmouseclick="t" on="false"/>
                <v:stroke color="#3465a4" weight="12600" joinstyle="miter" endcap="flat"/>
                <w10:wrap type="none"/>
              </v:rect>
              <v:rect id="shape_0" ID="Rectangle 3" path="m0,0l-2147483645,0l-2147483645,-2147483646l0,-2147483646xe" stroked="f" style="position:absolute;left:372;top:105;width:695;height:589;flip:x;mso-wrap-style:none;v-text-anchor:middle;mso-position-horizontal-relative:page;mso-position-vertical-relative:page">
                <v:fill o:detectmouseclick="t" on="false"/>
                <v:stroke color="#3465a4" weight="6480" joinstyle="round" endcap="flat"/>
              </v:rect>
            </v:group>
          </w:pict>
        </mc:Fallback>
      </mc:AlternateContent>
    </w:r>
    <w:r>
      <w:rPr>
        <w:noProof/>
      </w:rPr>
      <w:drawing>
        <wp:anchor distT="0" distB="0" distL="0" distR="0" simplePos="0" relativeHeight="5" behindDoc="1" locked="0" layoutInCell="0" allowOverlap="1" wp14:anchorId="0462FE56" wp14:editId="64C3DD04">
          <wp:simplePos x="0" y="0"/>
          <wp:positionH relativeFrom="margin">
            <wp:posOffset>-247650</wp:posOffset>
          </wp:positionH>
          <wp:positionV relativeFrom="paragraph">
            <wp:posOffset>-152400</wp:posOffset>
          </wp:positionV>
          <wp:extent cx="692785" cy="662305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92785" cy="6623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7" behindDoc="1" locked="0" layoutInCell="0" allowOverlap="1" wp14:anchorId="4902D000" wp14:editId="0BF258E9">
          <wp:simplePos x="0" y="0"/>
          <wp:positionH relativeFrom="column">
            <wp:posOffset>6471285</wp:posOffset>
          </wp:positionH>
          <wp:positionV relativeFrom="paragraph">
            <wp:posOffset>-133350</wp:posOffset>
          </wp:positionV>
          <wp:extent cx="652780" cy="67119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652780" cy="671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Arial"/>
        <w:szCs w:val="28"/>
      </w:rPr>
      <w:t>District 1-A</w:t>
    </w:r>
  </w:p>
  <w:p w14:paraId="2E2BDB2C" w14:textId="77777777" w:rsidR="00B66234" w:rsidRDefault="00B66234">
    <w:pPr>
      <w:spacing w:after="0" w:line="259" w:lineRule="auto"/>
      <w:ind w:left="62" w:firstLine="0"/>
      <w:jc w:val="center"/>
      <w:rPr>
        <w:rFonts w:cs="Arial"/>
        <w:szCs w:val="28"/>
      </w:rPr>
    </w:pPr>
    <w:r>
      <w:rPr>
        <w:rFonts w:cs="Arial"/>
        <w:szCs w:val="28"/>
      </w:rPr>
      <w:t>Zone Chairperson’s Report</w:t>
    </w:r>
  </w:p>
  <w:p w14:paraId="6383F9C7" w14:textId="77777777" w:rsidR="00B66234" w:rsidRDefault="00B66234">
    <w:pPr>
      <w:spacing w:after="0" w:line="259" w:lineRule="auto"/>
      <w:ind w:left="62" w:firstLine="0"/>
      <w:jc w:val="center"/>
      <w:rPr>
        <w:rFonts w:cs="Arial"/>
        <w:szCs w:val="28"/>
      </w:rPr>
    </w:pPr>
    <w:r>
      <w:rPr>
        <w:rFonts w:cs="Arial"/>
        <w:szCs w:val="28"/>
      </w:rPr>
      <w:t>Lions Club Visit</w:t>
    </w:r>
  </w:p>
  <w:p w14:paraId="59123C7B" w14:textId="77777777" w:rsidR="00B66234" w:rsidRDefault="00B66234">
    <w:pPr>
      <w:spacing w:after="0" w:line="259" w:lineRule="auto"/>
      <w:ind w:left="62" w:firstLine="0"/>
      <w:jc w:val="center"/>
      <w:rPr>
        <w:rFonts w:cs="Arial"/>
        <w:szCs w:val="28"/>
      </w:rPr>
    </w:pPr>
    <w:r>
      <w:rPr>
        <w:rFonts w:cs="Arial"/>
        <w:noProof/>
        <w:szCs w:val="28"/>
      </w:rPr>
      <mc:AlternateContent>
        <mc:Choice Requires="wps">
          <w:drawing>
            <wp:anchor distT="0" distB="0" distL="0" distR="0" simplePos="0" relativeHeight="9" behindDoc="1" locked="0" layoutInCell="0" allowOverlap="1" wp14:anchorId="6B498C01" wp14:editId="7F8CE664">
              <wp:simplePos x="0" y="0"/>
              <wp:positionH relativeFrom="column">
                <wp:posOffset>-247015</wp:posOffset>
              </wp:positionH>
              <wp:positionV relativeFrom="paragraph">
                <wp:posOffset>76200</wp:posOffset>
              </wp:positionV>
              <wp:extent cx="7354570" cy="10795"/>
              <wp:effectExtent l="0" t="0" r="0" b="0"/>
              <wp:wrapNone/>
              <wp:docPr id="5" name="Shape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54080" cy="10080"/>
                      </a:xfrm>
                      <a:prstGeom prst="line">
                        <a:avLst/>
                      </a:prstGeom>
                      <a:ln w="0">
                        <a:solidFill>
                          <a:srgbClr val="3465A4"/>
                        </a:solidFill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19.45pt,6pt" to="559.55pt,6.75pt" ID="Shape4" stroked="t" style="position:absolute;flip:y" wp14:anchorId="25EAC330">
              <v:stroke color="#3465a4" joinstyle="round" endcap="flat"/>
              <v:fill o:detectmouseclick="t" on="false"/>
              <w10:wrap type="non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6F0CE9"/>
    <w:multiLevelType w:val="multilevel"/>
    <w:tmpl w:val="DC589A1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C247CE6"/>
    <w:multiLevelType w:val="multilevel"/>
    <w:tmpl w:val="B03697AA"/>
    <w:lvl w:ilvl="0">
      <w:start w:val="1"/>
      <w:numFmt w:val="decimal"/>
      <w:lvlText w:val="%1."/>
      <w:lvlJc w:val="left"/>
      <w:pPr>
        <w:tabs>
          <w:tab w:val="num" w:pos="0"/>
        </w:tabs>
        <w:ind w:left="5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tabs>
          <w:tab w:val="num" w:pos="0"/>
        </w:tabs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tabs>
          <w:tab w:val="num" w:pos="0"/>
        </w:tabs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tabs>
          <w:tab w:val="num" w:pos="0"/>
        </w:tabs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tabs>
          <w:tab w:val="num" w:pos="0"/>
        </w:tabs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tabs>
          <w:tab w:val="num" w:pos="0"/>
        </w:tabs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tabs>
          <w:tab w:val="num" w:pos="0"/>
        </w:tabs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tabs>
          <w:tab w:val="num" w:pos="0"/>
        </w:tabs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tabs>
          <w:tab w:val="num" w:pos="0"/>
        </w:tabs>
        <w:ind w:left="61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position w:val="0"/>
        <w:sz w:val="32"/>
        <w:szCs w:val="32"/>
        <w:u w:val="none" w:color="000000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2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LU0MjC0NDE0MjdS0lEKTi0uzszPAykwqgUAN8a8PywAAAA="/>
  </w:docVars>
  <w:rsids>
    <w:rsidRoot w:val="00D126FB"/>
    <w:rsid w:val="00026067"/>
    <w:rsid w:val="00300D95"/>
    <w:rsid w:val="00327F2C"/>
    <w:rsid w:val="00861853"/>
    <w:rsid w:val="00A90044"/>
    <w:rsid w:val="00A92DFF"/>
    <w:rsid w:val="00B66234"/>
    <w:rsid w:val="00B74D8A"/>
    <w:rsid w:val="00D126FB"/>
    <w:rsid w:val="00D13E9A"/>
    <w:rsid w:val="00D13EA3"/>
    <w:rsid w:val="00DA1C65"/>
    <w:rsid w:val="00DC0214"/>
    <w:rsid w:val="00E65655"/>
    <w:rsid w:val="00EE1DE2"/>
    <w:rsid w:val="00F82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D9CBA"/>
  <w15:docId w15:val="{FB8BA4B8-F332-4C95-BF23-E5A21D3AC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655"/>
    <w:pPr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712B2D"/>
    <w:rPr>
      <w:rFonts w:ascii="Times New Roman" w:eastAsia="Times New Roman" w:hAnsi="Times New Roman" w:cs="Times New Roman"/>
      <w:color w:val="000000"/>
      <w:sz w:val="2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12B2D"/>
    <w:rPr>
      <w:rFonts w:ascii="Times New Roman" w:eastAsia="Times New Roman" w:hAnsi="Times New Roman" w:cs="Times New Roman"/>
      <w:color w:val="000000"/>
      <w:sz w:val="2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712B2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12B2D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9746A"/>
    <w:pPr>
      <w:ind w:left="720"/>
      <w:contextualSpacing/>
    </w:pPr>
  </w:style>
  <w:style w:type="table" w:styleId="TableGrid">
    <w:name w:val="Table Grid"/>
    <w:basedOn w:val="TableNormal"/>
    <w:uiPriority w:val="39"/>
    <w:rsid w:val="00B104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13EA3"/>
    <w:pPr>
      <w:pBdr>
        <w:bottom w:val="single" w:sz="6" w:space="1" w:color="auto"/>
      </w:pBdr>
      <w:spacing w:after="0"/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13EA3"/>
    <w:rPr>
      <w:rFonts w:ascii="Arial" w:eastAsia="Times New Roman" w:hAnsi="Arial" w:cs="Arial"/>
      <w:vanish/>
      <w:color w:val="000000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13EA3"/>
    <w:pPr>
      <w:pBdr>
        <w:top w:val="single" w:sz="6" w:space="1" w:color="auto"/>
      </w:pBdr>
      <w:spacing w:after="0"/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13EA3"/>
    <w:rPr>
      <w:rFonts w:ascii="Arial" w:eastAsia="Times New Roman" w:hAnsi="Arial" w:cs="Arial"/>
      <w:vanish/>
      <w:color w:val="00000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13EA3"/>
    <w:rPr>
      <w:color w:val="808080"/>
    </w:rPr>
  </w:style>
  <w:style w:type="character" w:customStyle="1" w:styleId="Style1">
    <w:name w:val="Style1"/>
    <w:basedOn w:val="DefaultParagraphFont"/>
    <w:uiPriority w:val="1"/>
    <w:rsid w:val="00F8240D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84451E50BA54BEAB0D55104F9AC7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4FEEF-B5A1-4315-99D4-19AC8E507C53}"/>
      </w:docPartPr>
      <w:docPartBody>
        <w:p w:rsidR="00F53EFA" w:rsidRDefault="00115EA2" w:rsidP="00115EA2">
          <w:pPr>
            <w:pStyle w:val="984451E50BA54BEAB0D55104F9AC7F517"/>
          </w:pPr>
          <w:r w:rsidRPr="00327F2C">
            <w:rPr>
              <w:rStyle w:val="PlaceholderText"/>
              <w:rFonts w:eastAsiaTheme="minorEastAsia" w:cs="Arial"/>
              <w:szCs w:val="20"/>
            </w:rPr>
            <w:t>Choose an item.</w:t>
          </w:r>
        </w:p>
      </w:docPartBody>
    </w:docPart>
    <w:docPart>
      <w:docPartPr>
        <w:name w:val="8C81B35815B04B98953C576C51679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07D0B-B8F8-4D6D-BADE-BD55E620A1DA}"/>
      </w:docPartPr>
      <w:docPartBody>
        <w:p w:rsidR="00F53EFA" w:rsidRDefault="00115EA2" w:rsidP="00115EA2">
          <w:pPr>
            <w:pStyle w:val="8C81B35815B04B98953C576C5167945410"/>
          </w:pPr>
          <w:r w:rsidRPr="00F8240D">
            <w:rPr>
              <w:rStyle w:val="PlaceholderText"/>
              <w:rFonts w:eastAsiaTheme="minorEastAsia"/>
              <w:szCs w:val="20"/>
            </w:rPr>
            <w:t>Choose an item.</w:t>
          </w:r>
        </w:p>
      </w:docPartBody>
    </w:docPart>
    <w:docPart>
      <w:docPartPr>
        <w:name w:val="EDCF24155AA14D198BD01953FC22A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BC696-4D50-4FA0-9A41-9562503976F9}"/>
      </w:docPartPr>
      <w:docPartBody>
        <w:p w:rsidR="00F53EFA" w:rsidRDefault="00F53EFA" w:rsidP="00F53EFA">
          <w:pPr>
            <w:pStyle w:val="EDCF24155AA14D198BD01953FC22A71E1"/>
          </w:pPr>
          <w:r w:rsidRPr="003D6A2F">
            <w:rPr>
              <w:rStyle w:val="PlaceholderText"/>
              <w:rFonts w:eastAsiaTheme="minorEastAsia"/>
            </w:rPr>
            <w:t>Choose an item.</w:t>
          </w:r>
        </w:p>
      </w:docPartBody>
    </w:docPart>
    <w:docPart>
      <w:docPartPr>
        <w:name w:val="A53985E681DE49439D8F369813112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FF31E-B604-492E-9AA0-591D1D2FFF12}"/>
      </w:docPartPr>
      <w:docPartBody>
        <w:p w:rsidR="00F53EFA" w:rsidRDefault="00115EA2" w:rsidP="00115EA2">
          <w:pPr>
            <w:pStyle w:val="A53985E681DE49439D8F369813112AD9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250B010F4C724A7EB42F1D35192F5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972A8-09EF-472A-BFFF-9E0F88FF8E36}"/>
      </w:docPartPr>
      <w:docPartBody>
        <w:p w:rsidR="00F53EFA" w:rsidRDefault="00115EA2" w:rsidP="00115EA2">
          <w:pPr>
            <w:pStyle w:val="250B010F4C724A7EB42F1D35192F569E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text.</w:t>
          </w:r>
        </w:p>
      </w:docPartBody>
    </w:docPart>
    <w:docPart>
      <w:docPartPr>
        <w:name w:val="32170F18604B47DFB3A6F0FE513F8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B5FEE-35F2-4ACA-831B-605E7BABBDD6}"/>
      </w:docPartPr>
      <w:docPartBody>
        <w:p w:rsidR="00000000" w:rsidRDefault="00115EA2" w:rsidP="00115EA2">
          <w:pPr>
            <w:pStyle w:val="32170F18604B47DFB3A6F0FE513F8A7C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D6FADE4CA0674A4CA4D8F765CC6FB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0E31A-ADE9-4E08-9638-901BE1FFC9A9}"/>
      </w:docPartPr>
      <w:docPartBody>
        <w:p w:rsidR="00000000" w:rsidRDefault="00115EA2" w:rsidP="00115EA2">
          <w:pPr>
            <w:pStyle w:val="D6FADE4CA0674A4CA4D8F765CC6FB09F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389AAB01FF5544758C3F6A126D798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C7954-4390-4C2C-9738-D8461BBAE0DD}"/>
      </w:docPartPr>
      <w:docPartBody>
        <w:p w:rsidR="00000000" w:rsidRDefault="00115EA2" w:rsidP="00115EA2">
          <w:pPr>
            <w:pStyle w:val="389AAB01FF5544758C3F6A126D7989FB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91D0F9F983D54270831FD39FF6EB3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0746C-4CB6-4486-B78B-EFD967F92C7F}"/>
      </w:docPartPr>
      <w:docPartBody>
        <w:p w:rsidR="00000000" w:rsidRDefault="00115EA2" w:rsidP="00115EA2">
          <w:pPr>
            <w:pStyle w:val="91D0F9F983D54270831FD39FF6EB3C28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3C6970A243174A93A53873FD0F60D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7269D-0D98-4B97-AB1B-5F73C7C2C7E8}"/>
      </w:docPartPr>
      <w:docPartBody>
        <w:p w:rsidR="00000000" w:rsidRDefault="00115EA2" w:rsidP="00115EA2">
          <w:pPr>
            <w:pStyle w:val="3C6970A243174A93A53873FD0F60D069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8633BE4306B1496A8768B73E07B1C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6ED49-424B-428E-B810-191136B0FD6F}"/>
      </w:docPartPr>
      <w:docPartBody>
        <w:p w:rsidR="00000000" w:rsidRDefault="00115EA2" w:rsidP="00115EA2">
          <w:pPr>
            <w:pStyle w:val="8633BE4306B1496A8768B73E07B1CE3C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ADA01EDAA0A8449FA46B63C178B91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2A6B4-61CF-4CFB-B9CE-54BBFA853ACE}"/>
      </w:docPartPr>
      <w:docPartBody>
        <w:p w:rsidR="00000000" w:rsidRDefault="00115EA2" w:rsidP="00115EA2">
          <w:pPr>
            <w:pStyle w:val="ADA01EDAA0A8449FA46B63C178B91113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5CBD2E08427E4841876696F57C91B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28ED4-659C-4A46-9123-A1167D1CF514}"/>
      </w:docPartPr>
      <w:docPartBody>
        <w:p w:rsidR="00000000" w:rsidRDefault="00115EA2" w:rsidP="00115EA2">
          <w:pPr>
            <w:pStyle w:val="5CBD2E08427E4841876696F57C91B936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8AD6DBA4045B4B8C8933F5D8484D0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4EED8-4444-4C92-903E-13ECBB7CB738}"/>
      </w:docPartPr>
      <w:docPartBody>
        <w:p w:rsidR="00000000" w:rsidRDefault="00115EA2" w:rsidP="00115EA2">
          <w:pPr>
            <w:pStyle w:val="8AD6DBA4045B4B8C8933F5D8484D0464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3673B841F1BD44328FF83FD091A79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8AAA2-A3A8-48BF-8348-8A268E8F3755}"/>
      </w:docPartPr>
      <w:docPartBody>
        <w:p w:rsidR="00000000" w:rsidRDefault="00115EA2" w:rsidP="00115EA2">
          <w:pPr>
            <w:pStyle w:val="3673B841F1BD44328FF83FD091A793BF10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20B480D49EC248129361C9779A75B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38CD6-E0D1-42BF-A6E9-580733BF8852}"/>
      </w:docPartPr>
      <w:docPartBody>
        <w:p w:rsidR="00000000" w:rsidRDefault="00115EA2" w:rsidP="00115EA2">
          <w:pPr>
            <w:pStyle w:val="20B480D49EC248129361C9779A75B92C9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text.</w:t>
          </w:r>
        </w:p>
      </w:docPartBody>
    </w:docPart>
    <w:docPart>
      <w:docPartPr>
        <w:name w:val="1F02B50CEE9C41C5B7F793877AC1C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87BB9F-0D6C-4D53-87D5-9D79417CAA5C}"/>
      </w:docPartPr>
      <w:docPartBody>
        <w:p w:rsidR="00000000" w:rsidRDefault="00115EA2" w:rsidP="00115EA2">
          <w:pPr>
            <w:pStyle w:val="1F02B50CEE9C41C5B7F793877AC1CBF46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5E161C9A08664CF5BB2BF2D03781F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FB255-34A3-4A74-AF08-53996CF20401}"/>
      </w:docPartPr>
      <w:docPartBody>
        <w:p w:rsidR="00000000" w:rsidRDefault="00115EA2" w:rsidP="00115EA2">
          <w:pPr>
            <w:pStyle w:val="5E161C9A08664CF5BB2BF2D03781FA526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FE5AE1A35EE543D59ECB9D19C712B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6EDD3-AA52-4DEF-9837-FE14BDEACD4B}"/>
      </w:docPartPr>
      <w:docPartBody>
        <w:p w:rsidR="00000000" w:rsidRDefault="00115EA2" w:rsidP="00115EA2">
          <w:pPr>
            <w:pStyle w:val="FE5AE1A35EE543D59ECB9D19C712B2CC6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7048C50E9BDF4FFA9E91B7007FA4A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460E8-E622-4EA3-B64C-CEE480FCFEFA}"/>
      </w:docPartPr>
      <w:docPartBody>
        <w:p w:rsidR="00000000" w:rsidRDefault="00115EA2" w:rsidP="00115EA2">
          <w:pPr>
            <w:pStyle w:val="7048C50E9BDF4FFA9E91B7007FA4AAC16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7EAB33ADD98A40F78C1825783CDE2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8E734-B80D-484D-ABA9-F3B5A7CAED7F}"/>
      </w:docPartPr>
      <w:docPartBody>
        <w:p w:rsidR="00000000" w:rsidRDefault="00115EA2" w:rsidP="00115EA2">
          <w:pPr>
            <w:pStyle w:val="7EAB33ADD98A40F78C1825783CDE28096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  <w:docPart>
      <w:docPartPr>
        <w:name w:val="4D9F5341672F400AB3AA086E2DAF8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A6A45-E35C-43D7-A555-878444480D32}"/>
      </w:docPartPr>
      <w:docPartBody>
        <w:p w:rsidR="00000000" w:rsidRDefault="00115EA2" w:rsidP="00115EA2">
          <w:pPr>
            <w:pStyle w:val="4D9F5341672F400AB3AA086E2DAF8D9C1"/>
          </w:pPr>
          <w:r w:rsidRPr="00327F2C">
            <w:t>Click or tap to enter a date.</w:t>
          </w:r>
        </w:p>
      </w:docPartBody>
    </w:docPart>
    <w:docPart>
      <w:docPartPr>
        <w:name w:val="49A98EC620964201B76894D1D903C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0931C-17DE-4B01-95AE-342BAF7B07EE}"/>
      </w:docPartPr>
      <w:docPartBody>
        <w:p w:rsidR="00000000" w:rsidRDefault="00115EA2" w:rsidP="00115EA2">
          <w:pPr>
            <w:pStyle w:val="49A98EC620964201B76894D1D903CCE91"/>
          </w:pPr>
          <w:r w:rsidRPr="00F8240D">
            <w:rPr>
              <w:rStyle w:val="PlaceholderText"/>
              <w:rFonts w:eastAsiaTheme="minorEastAsia" w:cs="Arial"/>
              <w:szCs w:val="20"/>
            </w:rPr>
            <w:t>Click or tap here to enter optional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3EFA"/>
    <w:rsid w:val="00115EA2"/>
    <w:rsid w:val="008B0602"/>
    <w:rsid w:val="00F5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5EA2"/>
    <w:rPr>
      <w:color w:val="808080"/>
    </w:rPr>
  </w:style>
  <w:style w:type="paragraph" w:customStyle="1" w:styleId="32170F18604B47DFB3A6F0FE513F8A7C">
    <w:name w:val="32170F18604B47DFB3A6F0FE513F8A7C"/>
    <w:rsid w:val="00115EA2"/>
  </w:style>
  <w:style w:type="paragraph" w:customStyle="1" w:styleId="D6FADE4CA0674A4CA4D8F765CC6FB09F">
    <w:name w:val="D6FADE4CA0674A4CA4D8F765CC6FB09F"/>
    <w:rsid w:val="00115EA2"/>
  </w:style>
  <w:style w:type="paragraph" w:customStyle="1" w:styleId="389AAB01FF5544758C3F6A126D7989FB">
    <w:name w:val="389AAB01FF5544758C3F6A126D7989FB"/>
    <w:rsid w:val="00115EA2"/>
  </w:style>
  <w:style w:type="paragraph" w:customStyle="1" w:styleId="91D0F9F983D54270831FD39FF6EB3C28">
    <w:name w:val="91D0F9F983D54270831FD39FF6EB3C28"/>
    <w:rsid w:val="00115EA2"/>
  </w:style>
  <w:style w:type="paragraph" w:customStyle="1" w:styleId="3C6970A243174A93A53873FD0F60D069">
    <w:name w:val="3C6970A243174A93A53873FD0F60D069"/>
    <w:rsid w:val="00115EA2"/>
  </w:style>
  <w:style w:type="paragraph" w:customStyle="1" w:styleId="8633BE4306B1496A8768B73E07B1CE3C">
    <w:name w:val="8633BE4306B1496A8768B73E07B1CE3C"/>
    <w:rsid w:val="00115EA2"/>
  </w:style>
  <w:style w:type="paragraph" w:customStyle="1" w:styleId="ADA01EDAA0A8449FA46B63C178B91113">
    <w:name w:val="ADA01EDAA0A8449FA46B63C178B91113"/>
    <w:rsid w:val="00115EA2"/>
  </w:style>
  <w:style w:type="paragraph" w:customStyle="1" w:styleId="5CBD2E08427E4841876696F57C91B936">
    <w:name w:val="5CBD2E08427E4841876696F57C91B936"/>
    <w:rsid w:val="00115EA2"/>
  </w:style>
  <w:style w:type="paragraph" w:customStyle="1" w:styleId="8AD6DBA4045B4B8C8933F5D8484D0464">
    <w:name w:val="8AD6DBA4045B4B8C8933F5D8484D0464"/>
    <w:rsid w:val="00115EA2"/>
  </w:style>
  <w:style w:type="paragraph" w:customStyle="1" w:styleId="3673B841F1BD44328FF83FD091A793BF">
    <w:name w:val="3673B841F1BD44328FF83FD091A793BF"/>
    <w:rsid w:val="00115EA2"/>
  </w:style>
  <w:style w:type="paragraph" w:customStyle="1" w:styleId="8C81B35815B04B98953C576C51679454">
    <w:name w:val="8C81B35815B04B98953C576C5167945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50B010F4C724A7EB42F1D35192F569E">
    <w:name w:val="250B010F4C724A7EB42F1D35192F569E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53985E681DE49439D8F369813112AD9">
    <w:name w:val="A53985E681DE49439D8F369813112AD9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89AAB01FF5544758C3F6A126D7989FB1">
    <w:name w:val="389AAB01FF5544758C3F6A126D7989FB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D6FADE4CA0674A4CA4D8F765CC6FB09F1">
    <w:name w:val="D6FADE4CA0674A4CA4D8F765CC6FB09F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2170F18604B47DFB3A6F0FE513F8A7C1">
    <w:name w:val="32170F18604B47DFB3A6F0FE513F8A7C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1D0F9F983D54270831FD39FF6EB3C281">
    <w:name w:val="91D0F9F983D54270831FD39FF6EB3C28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C6970A243174A93A53873FD0F60D0691">
    <w:name w:val="3C6970A243174A93A53873FD0F60D069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633BE4306B1496A8768B73E07B1CE3C1">
    <w:name w:val="8633BE4306B1496A8768B73E07B1CE3C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EDCF24155AA14D198BD01953FC22A71E1">
    <w:name w:val="EDCF24155AA14D198BD01953FC22A71E1"/>
    <w:rsid w:val="00F53EFA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84451E50BA54BEAB0D55104F9AC7F518">
    <w:name w:val="984451E50BA54BEAB0D55104F9AC7F518"/>
    <w:rsid w:val="00F53EFA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AD6DBA4045B4B8C8933F5D8484D04641">
    <w:name w:val="8AD6DBA4045B4B8C8933F5D8484D0464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673B841F1BD44328FF83FD091A793BF1">
    <w:name w:val="3673B841F1BD44328FF83FD091A793BF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CBD2E08427E4841876696F57C91B9361">
    <w:name w:val="5CBD2E08427E4841876696F57C91B936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DA01EDAA0A8449FA46B63C178B911131">
    <w:name w:val="ADA01EDAA0A8449FA46B63C178B91113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0B480D49EC248129361C9779A75B92C">
    <w:name w:val="20B480D49EC248129361C9779A75B92C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C81B35815B04B98953C576C516794541">
    <w:name w:val="8C81B35815B04B98953C576C51679454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50B010F4C724A7EB42F1D35192F569E2">
    <w:name w:val="250B010F4C724A7EB42F1D35192F569E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53985E681DE49439D8F369813112AD91">
    <w:name w:val="A53985E681DE49439D8F369813112AD9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89AAB01FF5544758C3F6A126D7989FB2">
    <w:name w:val="389AAB01FF5544758C3F6A126D7989FB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D6FADE4CA0674A4CA4D8F765CC6FB09F2">
    <w:name w:val="D6FADE4CA0674A4CA4D8F765CC6FB09F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2170F18604B47DFB3A6F0FE513F8A7C2">
    <w:name w:val="32170F18604B47DFB3A6F0FE513F8A7C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1D0F9F983D54270831FD39FF6EB3C282">
    <w:name w:val="91D0F9F983D54270831FD39FF6EB3C28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C6970A243174A93A53873FD0F60D0692">
    <w:name w:val="3C6970A243174A93A53873FD0F60D069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633BE4306B1496A8768B73E07B1CE3C2">
    <w:name w:val="8633BE4306B1496A8768B73E07B1CE3C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AD6DBA4045B4B8C8933F5D8484D04642">
    <w:name w:val="8AD6DBA4045B4B8C8933F5D8484D0464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673B841F1BD44328FF83FD091A793BF2">
    <w:name w:val="3673B841F1BD44328FF83FD091A793BF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C81B35815B04B98953C576C516794547">
    <w:name w:val="8C81B35815B04B98953C576C51679454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50B010F4C724A7EB42F1D35192F569E1">
    <w:name w:val="250B010F4C724A7EB42F1D35192F569E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53985E681DE49439D8F369813112AD93">
    <w:name w:val="A53985E681DE49439D8F369813112AD9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075EA66719F34E27960A323A683D4A9F4">
    <w:name w:val="075EA66719F34E27960A323A683D4A9F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D1094E800D2C4C07B0F74D7F3755C9523">
    <w:name w:val="D1094E800D2C4C07B0F74D7F3755C952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CBD2E08427E4841876696F57C91B9362">
    <w:name w:val="5CBD2E08427E4841876696F57C91B936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DA01EDAA0A8449FA46B63C178B911132">
    <w:name w:val="ADA01EDAA0A8449FA46B63C178B91113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0B480D49EC248129361C9779A75B92C1">
    <w:name w:val="20B480D49EC248129361C9779A75B92C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84451E50BA54BEAB0D55104F9AC7F51">
    <w:name w:val="984451E50BA54BEAB0D55104F9AC7F5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C81B35815B04B98953C576C516794542">
    <w:name w:val="8C81B35815B04B98953C576C51679454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50B010F4C724A7EB42F1D35192F569E3">
    <w:name w:val="250B010F4C724A7EB42F1D35192F569E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53985E681DE49439D8F369813112AD92">
    <w:name w:val="A53985E681DE49439D8F369813112AD9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89AAB01FF5544758C3F6A126D7989FB3">
    <w:name w:val="389AAB01FF5544758C3F6A126D7989FB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D6FADE4CA0674A4CA4D8F765CC6FB09F3">
    <w:name w:val="D6FADE4CA0674A4CA4D8F765CC6FB09F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2170F18604B47DFB3A6F0FE513F8A7C3">
    <w:name w:val="32170F18604B47DFB3A6F0FE513F8A7C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1D0F9F983D54270831FD39FF6EB3C283">
    <w:name w:val="91D0F9F983D54270831FD39FF6EB3C28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C6970A243174A93A53873FD0F60D0693">
    <w:name w:val="3C6970A243174A93A53873FD0F60D069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633BE4306B1496A8768B73E07B1CE3C3">
    <w:name w:val="8633BE4306B1496A8768B73E07B1CE3C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AD6DBA4045B4B8C8933F5D8484D04643">
    <w:name w:val="8AD6DBA4045B4B8C8933F5D8484D0464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673B841F1BD44328FF83FD091A793BF3">
    <w:name w:val="3673B841F1BD44328FF83FD091A793BF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CBD2E08427E4841876696F57C91B9363">
    <w:name w:val="5CBD2E08427E4841876696F57C91B936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DA01EDAA0A8449FA46B63C178B911133">
    <w:name w:val="ADA01EDAA0A8449FA46B63C178B91113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0B480D49EC248129361C9779A75B92C2">
    <w:name w:val="20B480D49EC248129361C9779A75B92C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84451E50BA54BEAB0D55104F9AC7F511">
    <w:name w:val="984451E50BA54BEAB0D55104F9AC7F51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C81B35815B04B98953C576C516794543">
    <w:name w:val="8C81B35815B04B98953C576C51679454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50B010F4C724A7EB42F1D35192F569E4">
    <w:name w:val="250B010F4C724A7EB42F1D35192F569E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53985E681DE49439D8F369813112AD94">
    <w:name w:val="A53985E681DE49439D8F369813112AD9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89AAB01FF5544758C3F6A126D7989FB4">
    <w:name w:val="389AAB01FF5544758C3F6A126D7989FB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D6FADE4CA0674A4CA4D8F765CC6FB09F4">
    <w:name w:val="D6FADE4CA0674A4CA4D8F765CC6FB09F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2170F18604B47DFB3A6F0FE513F8A7C4">
    <w:name w:val="32170F18604B47DFB3A6F0FE513F8A7C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1D0F9F983D54270831FD39FF6EB3C284">
    <w:name w:val="91D0F9F983D54270831FD39FF6EB3C28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C6970A243174A93A53873FD0F60D0694">
    <w:name w:val="3C6970A243174A93A53873FD0F60D069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633BE4306B1496A8768B73E07B1CE3C4">
    <w:name w:val="8633BE4306B1496A8768B73E07B1CE3C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AD6DBA4045B4B8C8933F5D8484D04644">
    <w:name w:val="8AD6DBA4045B4B8C8933F5D8484D0464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673B841F1BD44328FF83FD091A793BF4">
    <w:name w:val="3673B841F1BD44328FF83FD091A793BF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CBD2E08427E4841876696F57C91B9364">
    <w:name w:val="5CBD2E08427E4841876696F57C91B936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DA01EDAA0A8449FA46B63C178B911134">
    <w:name w:val="ADA01EDAA0A8449FA46B63C178B91113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0B480D49EC248129361C9779A75B92C3">
    <w:name w:val="20B480D49EC248129361C9779A75B92C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4594E510BD64A06B3E1D61B274E3E89">
    <w:name w:val="24594E510BD64A06B3E1D61B274E3E89"/>
    <w:rsid w:val="00115EA2"/>
  </w:style>
  <w:style w:type="paragraph" w:customStyle="1" w:styleId="65650A38C2C24DDBA16AE0AC9B5ED226">
    <w:name w:val="65650A38C2C24DDBA16AE0AC9B5ED226"/>
    <w:rsid w:val="00115EA2"/>
  </w:style>
  <w:style w:type="paragraph" w:customStyle="1" w:styleId="3BC22D1ED973459E8F48B9CFC28F3D5C">
    <w:name w:val="3BC22D1ED973459E8F48B9CFC28F3D5C"/>
    <w:rsid w:val="00115EA2"/>
  </w:style>
  <w:style w:type="paragraph" w:customStyle="1" w:styleId="846742254572427E84B1F1E2E319FED9">
    <w:name w:val="846742254572427E84B1F1E2E319FED9"/>
    <w:rsid w:val="00115EA2"/>
  </w:style>
  <w:style w:type="paragraph" w:customStyle="1" w:styleId="D1854F67215A477CB61A10A7CB3C20E3">
    <w:name w:val="D1854F67215A477CB61A10A7CB3C20E3"/>
    <w:rsid w:val="00115EA2"/>
  </w:style>
  <w:style w:type="paragraph" w:customStyle="1" w:styleId="0E8882C188B844DE94AFEC5A49241854">
    <w:name w:val="0E8882C188B844DE94AFEC5A49241854"/>
    <w:rsid w:val="00115EA2"/>
  </w:style>
  <w:style w:type="paragraph" w:customStyle="1" w:styleId="ECD7FF0F66344166BADC564D6D57F436">
    <w:name w:val="ECD7FF0F66344166BADC564D6D57F436"/>
    <w:rsid w:val="00115EA2"/>
  </w:style>
  <w:style w:type="paragraph" w:customStyle="1" w:styleId="9E88D211D02947B8BC08692F1DA42158">
    <w:name w:val="9E88D211D02947B8BC08692F1DA42158"/>
    <w:rsid w:val="00115EA2"/>
  </w:style>
  <w:style w:type="paragraph" w:customStyle="1" w:styleId="1BAE608C5DB247E48EA5144D7ED28E51">
    <w:name w:val="1BAE608C5DB247E48EA5144D7ED28E51"/>
    <w:rsid w:val="00115EA2"/>
  </w:style>
  <w:style w:type="paragraph" w:customStyle="1" w:styleId="A484860FC2A74882B1119FE477603778">
    <w:name w:val="A484860FC2A74882B1119FE477603778"/>
    <w:rsid w:val="00115EA2"/>
  </w:style>
  <w:style w:type="paragraph" w:customStyle="1" w:styleId="DB6D723610DA499BA5E8511422CE83E2">
    <w:name w:val="DB6D723610DA499BA5E8511422CE83E2"/>
    <w:rsid w:val="00115EA2"/>
  </w:style>
  <w:style w:type="paragraph" w:customStyle="1" w:styleId="1F02B50CEE9C41C5B7F793877AC1CBF4">
    <w:name w:val="1F02B50CEE9C41C5B7F793877AC1CBF4"/>
    <w:rsid w:val="00115EA2"/>
  </w:style>
  <w:style w:type="paragraph" w:customStyle="1" w:styleId="5E161C9A08664CF5BB2BF2D03781FA52">
    <w:name w:val="5E161C9A08664CF5BB2BF2D03781FA52"/>
    <w:rsid w:val="00115EA2"/>
  </w:style>
  <w:style w:type="paragraph" w:customStyle="1" w:styleId="FE5AE1A35EE543D59ECB9D19C712B2CC">
    <w:name w:val="FE5AE1A35EE543D59ECB9D19C712B2CC"/>
    <w:rsid w:val="00115EA2"/>
  </w:style>
  <w:style w:type="paragraph" w:customStyle="1" w:styleId="7048C50E9BDF4FFA9E91B7007FA4AAC1">
    <w:name w:val="7048C50E9BDF4FFA9E91B7007FA4AAC1"/>
    <w:rsid w:val="00115EA2"/>
  </w:style>
  <w:style w:type="paragraph" w:customStyle="1" w:styleId="7EAB33ADD98A40F78C1825783CDE2809">
    <w:name w:val="7EAB33ADD98A40F78C1825783CDE2809"/>
    <w:rsid w:val="00115EA2"/>
  </w:style>
  <w:style w:type="paragraph" w:customStyle="1" w:styleId="984451E50BA54BEAB0D55104F9AC7F512">
    <w:name w:val="984451E50BA54BEAB0D55104F9AC7F51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C81B35815B04B98953C576C516794544">
    <w:name w:val="8C81B35815B04B98953C576C51679454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50B010F4C724A7EB42F1D35192F569E5">
    <w:name w:val="250B010F4C724A7EB42F1D35192F569E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53985E681DE49439D8F369813112AD95">
    <w:name w:val="A53985E681DE49439D8F369813112AD9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89AAB01FF5544758C3F6A126D7989FB5">
    <w:name w:val="389AAB01FF5544758C3F6A126D7989FB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D6FADE4CA0674A4CA4D8F765CC6FB09F5">
    <w:name w:val="D6FADE4CA0674A4CA4D8F765CC6FB09F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1F02B50CEE9C41C5B7F793877AC1CBF41">
    <w:name w:val="1F02B50CEE9C41C5B7F793877AC1CBF4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E161C9A08664CF5BB2BF2D03781FA521">
    <w:name w:val="5E161C9A08664CF5BB2BF2D03781FA52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2170F18604B47DFB3A6F0FE513F8A7C5">
    <w:name w:val="32170F18604B47DFB3A6F0FE513F8A7C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FE5AE1A35EE543D59ECB9D19C712B2CC1">
    <w:name w:val="FE5AE1A35EE543D59ECB9D19C712B2CC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7048C50E9BDF4FFA9E91B7007FA4AAC11">
    <w:name w:val="7048C50E9BDF4FFA9E91B7007FA4AAC1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7EAB33ADD98A40F78C1825783CDE28091">
    <w:name w:val="7EAB33ADD98A40F78C1825783CDE2809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1D0F9F983D54270831FD39FF6EB3C285">
    <w:name w:val="91D0F9F983D54270831FD39FF6EB3C28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C6970A243174A93A53873FD0F60D0695">
    <w:name w:val="3C6970A243174A93A53873FD0F60D069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633BE4306B1496A8768B73E07B1CE3C5">
    <w:name w:val="8633BE4306B1496A8768B73E07B1CE3C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AD6DBA4045B4B8C8933F5D8484D04645">
    <w:name w:val="8AD6DBA4045B4B8C8933F5D8484D0464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673B841F1BD44328FF83FD091A793BF5">
    <w:name w:val="3673B841F1BD44328FF83FD091A793BF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CBD2E08427E4841876696F57C91B9365">
    <w:name w:val="5CBD2E08427E4841876696F57C91B936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DA01EDAA0A8449FA46B63C178B911135">
    <w:name w:val="ADA01EDAA0A8449FA46B63C178B91113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0B480D49EC248129361C9779A75B92C4">
    <w:name w:val="20B480D49EC248129361C9779A75B92C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84451E50BA54BEAB0D55104F9AC7F513">
    <w:name w:val="984451E50BA54BEAB0D55104F9AC7F51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4D9F5341672F400AB3AA086E2DAF8D9C">
    <w:name w:val="4D9F5341672F400AB3AA086E2DAF8D9C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C81B35815B04B98953C576C516794545">
    <w:name w:val="8C81B35815B04B98953C576C51679454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50B010F4C724A7EB42F1D35192F569E6">
    <w:name w:val="250B010F4C724A7EB42F1D35192F569E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53985E681DE49439D8F369813112AD96">
    <w:name w:val="A53985E681DE49439D8F369813112AD9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89AAB01FF5544758C3F6A126D7989FB6">
    <w:name w:val="389AAB01FF5544758C3F6A126D7989FB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D6FADE4CA0674A4CA4D8F765CC6FB09F6">
    <w:name w:val="D6FADE4CA0674A4CA4D8F765CC6FB09F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1F02B50CEE9C41C5B7F793877AC1CBF42">
    <w:name w:val="1F02B50CEE9C41C5B7F793877AC1CBF4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E161C9A08664CF5BB2BF2D03781FA522">
    <w:name w:val="5E161C9A08664CF5BB2BF2D03781FA52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2170F18604B47DFB3A6F0FE513F8A7C6">
    <w:name w:val="32170F18604B47DFB3A6F0FE513F8A7C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FE5AE1A35EE543D59ECB9D19C712B2CC2">
    <w:name w:val="FE5AE1A35EE543D59ECB9D19C712B2CC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7048C50E9BDF4FFA9E91B7007FA4AAC12">
    <w:name w:val="7048C50E9BDF4FFA9E91B7007FA4AAC1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7EAB33ADD98A40F78C1825783CDE28092">
    <w:name w:val="7EAB33ADD98A40F78C1825783CDE28092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1D0F9F983D54270831FD39FF6EB3C286">
    <w:name w:val="91D0F9F983D54270831FD39FF6EB3C28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C6970A243174A93A53873FD0F60D0696">
    <w:name w:val="3C6970A243174A93A53873FD0F60D069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633BE4306B1496A8768B73E07B1CE3C6">
    <w:name w:val="8633BE4306B1496A8768B73E07B1CE3C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AD6DBA4045B4B8C8933F5D8484D04646">
    <w:name w:val="8AD6DBA4045B4B8C8933F5D8484D0464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673B841F1BD44328FF83FD091A793BF6">
    <w:name w:val="3673B841F1BD44328FF83FD091A793BF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CBD2E08427E4841876696F57C91B9366">
    <w:name w:val="5CBD2E08427E4841876696F57C91B936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DA01EDAA0A8449FA46B63C178B911136">
    <w:name w:val="ADA01EDAA0A8449FA46B63C178B91113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0B480D49EC248129361C9779A75B92C5">
    <w:name w:val="20B480D49EC248129361C9779A75B92C5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84451E50BA54BEAB0D55104F9AC7F514">
    <w:name w:val="984451E50BA54BEAB0D55104F9AC7F514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4D9F5341672F400AB3AA086E2DAF8D9C1">
    <w:name w:val="4D9F5341672F400AB3AA086E2DAF8D9C1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C81B35815B04B98953C576C516794546">
    <w:name w:val="8C81B35815B04B98953C576C51679454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50B010F4C724A7EB42F1D35192F569E7">
    <w:name w:val="250B010F4C724A7EB42F1D35192F569E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53985E681DE49439D8F369813112AD97">
    <w:name w:val="A53985E681DE49439D8F369813112AD9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89AAB01FF5544758C3F6A126D7989FB7">
    <w:name w:val="389AAB01FF5544758C3F6A126D7989FB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D6FADE4CA0674A4CA4D8F765CC6FB09F7">
    <w:name w:val="D6FADE4CA0674A4CA4D8F765CC6FB09F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1F02B50CEE9C41C5B7F793877AC1CBF43">
    <w:name w:val="1F02B50CEE9C41C5B7F793877AC1CBF4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E161C9A08664CF5BB2BF2D03781FA523">
    <w:name w:val="5E161C9A08664CF5BB2BF2D03781FA52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2170F18604B47DFB3A6F0FE513F8A7C7">
    <w:name w:val="32170F18604B47DFB3A6F0FE513F8A7C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FE5AE1A35EE543D59ECB9D19C712B2CC3">
    <w:name w:val="FE5AE1A35EE543D59ECB9D19C712B2CC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7048C50E9BDF4FFA9E91B7007FA4AAC13">
    <w:name w:val="7048C50E9BDF4FFA9E91B7007FA4AAC1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7EAB33ADD98A40F78C1825783CDE28093">
    <w:name w:val="7EAB33ADD98A40F78C1825783CDE28093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1D0F9F983D54270831FD39FF6EB3C287">
    <w:name w:val="91D0F9F983D54270831FD39FF6EB3C28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C6970A243174A93A53873FD0F60D0697">
    <w:name w:val="3C6970A243174A93A53873FD0F60D069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633BE4306B1496A8768B73E07B1CE3C7">
    <w:name w:val="8633BE4306B1496A8768B73E07B1CE3C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8AD6DBA4045B4B8C8933F5D8484D04647">
    <w:name w:val="8AD6DBA4045B4B8C8933F5D8484D0464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3673B841F1BD44328FF83FD091A793BF7">
    <w:name w:val="3673B841F1BD44328FF83FD091A793BF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5CBD2E08427E4841876696F57C91B9367">
    <w:name w:val="5CBD2E08427E4841876696F57C91B936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ADA01EDAA0A8449FA46B63C178B911137">
    <w:name w:val="ADA01EDAA0A8449FA46B63C178B911137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20B480D49EC248129361C9779A75B92C6">
    <w:name w:val="20B480D49EC248129361C9779A75B92C6"/>
    <w:rsid w:val="00115EA2"/>
    <w:pPr>
      <w:suppressAutoHyphens/>
      <w:spacing w:after="15" w:line="247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customStyle="1" w:styleId="984451E50BA54BEAB0D55104F9AC7F515">
    <w:name w:val="984451E50BA54BEAB0D55104F9AC7F515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C81B35815B04B98953C576C516794548">
    <w:name w:val="8C81B35815B04B98953C576C51679454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250B010F4C724A7EB42F1D35192F569E8">
    <w:name w:val="250B010F4C724A7EB42F1D35192F569E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A53985E681DE49439D8F369813112AD98">
    <w:name w:val="A53985E681DE49439D8F369813112AD9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89AAB01FF5544758C3F6A126D7989FB8">
    <w:name w:val="389AAB01FF5544758C3F6A126D7989FB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D6FADE4CA0674A4CA4D8F765CC6FB09F8">
    <w:name w:val="D6FADE4CA0674A4CA4D8F765CC6FB09F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1F02B50CEE9C41C5B7F793877AC1CBF44">
    <w:name w:val="1F02B50CEE9C41C5B7F793877AC1CBF44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5E161C9A08664CF5BB2BF2D03781FA524">
    <w:name w:val="5E161C9A08664CF5BB2BF2D03781FA524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2170F18604B47DFB3A6F0FE513F8A7C8">
    <w:name w:val="32170F18604B47DFB3A6F0FE513F8A7C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FE5AE1A35EE543D59ECB9D19C712B2CC4">
    <w:name w:val="FE5AE1A35EE543D59ECB9D19C712B2CC4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7048C50E9BDF4FFA9E91B7007FA4AAC14">
    <w:name w:val="7048C50E9BDF4FFA9E91B7007FA4AAC14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7EAB33ADD98A40F78C1825783CDE28094">
    <w:name w:val="7EAB33ADD98A40F78C1825783CDE28094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91D0F9F983D54270831FD39FF6EB3C288">
    <w:name w:val="91D0F9F983D54270831FD39FF6EB3C28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C6970A243174A93A53873FD0F60D0698">
    <w:name w:val="3C6970A243174A93A53873FD0F60D069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633BE4306B1496A8768B73E07B1CE3C8">
    <w:name w:val="8633BE4306B1496A8768B73E07B1CE3C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AD6DBA4045B4B8C8933F5D8484D04648">
    <w:name w:val="8AD6DBA4045B4B8C8933F5D8484D0464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673B841F1BD44328FF83FD091A793BF8">
    <w:name w:val="3673B841F1BD44328FF83FD091A793BF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5CBD2E08427E4841876696F57C91B9368">
    <w:name w:val="5CBD2E08427E4841876696F57C91B936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ADA01EDAA0A8449FA46B63C178B911138">
    <w:name w:val="ADA01EDAA0A8449FA46B63C178B91113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20B480D49EC248129361C9779A75B92C7">
    <w:name w:val="20B480D49EC248129361C9779A75B92C7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984451E50BA54BEAB0D55104F9AC7F516">
    <w:name w:val="984451E50BA54BEAB0D55104F9AC7F516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C81B35815B04B98953C576C516794549">
    <w:name w:val="8C81B35815B04B98953C576C51679454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250B010F4C724A7EB42F1D35192F569E9">
    <w:name w:val="250B010F4C724A7EB42F1D35192F569E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A53985E681DE49439D8F369813112AD99">
    <w:name w:val="A53985E681DE49439D8F369813112AD9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89AAB01FF5544758C3F6A126D7989FB9">
    <w:name w:val="389AAB01FF5544758C3F6A126D7989FB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D6FADE4CA0674A4CA4D8F765CC6FB09F9">
    <w:name w:val="D6FADE4CA0674A4CA4D8F765CC6FB09F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1F02B50CEE9C41C5B7F793877AC1CBF45">
    <w:name w:val="1F02B50CEE9C41C5B7F793877AC1CBF45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5E161C9A08664CF5BB2BF2D03781FA525">
    <w:name w:val="5E161C9A08664CF5BB2BF2D03781FA525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2170F18604B47DFB3A6F0FE513F8A7C9">
    <w:name w:val="32170F18604B47DFB3A6F0FE513F8A7C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FE5AE1A35EE543D59ECB9D19C712B2CC5">
    <w:name w:val="FE5AE1A35EE543D59ECB9D19C712B2CC5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7048C50E9BDF4FFA9E91B7007FA4AAC15">
    <w:name w:val="7048C50E9BDF4FFA9E91B7007FA4AAC15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7EAB33ADD98A40F78C1825783CDE28095">
    <w:name w:val="7EAB33ADD98A40F78C1825783CDE28095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91D0F9F983D54270831FD39FF6EB3C289">
    <w:name w:val="91D0F9F983D54270831FD39FF6EB3C28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C6970A243174A93A53873FD0F60D0699">
    <w:name w:val="3C6970A243174A93A53873FD0F60D069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633BE4306B1496A8768B73E07B1CE3C9">
    <w:name w:val="8633BE4306B1496A8768B73E07B1CE3C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AD6DBA4045B4B8C8933F5D8484D04649">
    <w:name w:val="8AD6DBA4045B4B8C8933F5D8484D0464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673B841F1BD44328FF83FD091A793BF9">
    <w:name w:val="3673B841F1BD44328FF83FD091A793BF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5CBD2E08427E4841876696F57C91B9369">
    <w:name w:val="5CBD2E08427E4841876696F57C91B936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ADA01EDAA0A8449FA46B63C178B911139">
    <w:name w:val="ADA01EDAA0A8449FA46B63C178B91113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20B480D49EC248129361C9779A75B92C8">
    <w:name w:val="20B480D49EC248129361C9779A75B92C8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A0995974C0664145B0AAEB500FFE468C">
    <w:name w:val="A0995974C0664145B0AAEB500FFE468C"/>
    <w:rsid w:val="00115EA2"/>
  </w:style>
  <w:style w:type="paragraph" w:customStyle="1" w:styleId="49A98EC620964201B76894D1D903CCE9">
    <w:name w:val="49A98EC620964201B76894D1D903CCE9"/>
    <w:rsid w:val="00115EA2"/>
  </w:style>
  <w:style w:type="paragraph" w:customStyle="1" w:styleId="984451E50BA54BEAB0D55104F9AC7F517">
    <w:name w:val="984451E50BA54BEAB0D55104F9AC7F517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C81B35815B04B98953C576C5167945410">
    <w:name w:val="8C81B35815B04B98953C576C51679454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250B010F4C724A7EB42F1D35192F569E10">
    <w:name w:val="250B010F4C724A7EB42F1D35192F569E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A53985E681DE49439D8F369813112AD910">
    <w:name w:val="A53985E681DE49439D8F369813112AD9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89AAB01FF5544758C3F6A126D7989FB10">
    <w:name w:val="389AAB01FF5544758C3F6A126D7989FB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D6FADE4CA0674A4CA4D8F765CC6FB09F10">
    <w:name w:val="D6FADE4CA0674A4CA4D8F765CC6FB09F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1F02B50CEE9C41C5B7F793877AC1CBF46">
    <w:name w:val="1F02B50CEE9C41C5B7F793877AC1CBF46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5E161C9A08664CF5BB2BF2D03781FA526">
    <w:name w:val="5E161C9A08664CF5BB2BF2D03781FA526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2170F18604B47DFB3A6F0FE513F8A7C10">
    <w:name w:val="32170F18604B47DFB3A6F0FE513F8A7C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FE5AE1A35EE543D59ECB9D19C712B2CC6">
    <w:name w:val="FE5AE1A35EE543D59ECB9D19C712B2CC6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7048C50E9BDF4FFA9E91B7007FA4AAC16">
    <w:name w:val="7048C50E9BDF4FFA9E91B7007FA4AAC16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7EAB33ADD98A40F78C1825783CDE28096">
    <w:name w:val="7EAB33ADD98A40F78C1825783CDE28096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91D0F9F983D54270831FD39FF6EB3C2810">
    <w:name w:val="91D0F9F983D54270831FD39FF6EB3C28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C6970A243174A93A53873FD0F60D06910">
    <w:name w:val="3C6970A243174A93A53873FD0F60D069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633BE4306B1496A8768B73E07B1CE3C10">
    <w:name w:val="8633BE4306B1496A8768B73E07B1CE3C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8AD6DBA4045B4B8C8933F5D8484D046410">
    <w:name w:val="8AD6DBA4045B4B8C8933F5D8484D0464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49A98EC620964201B76894D1D903CCE91">
    <w:name w:val="49A98EC620964201B76894D1D903CCE91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3673B841F1BD44328FF83FD091A793BF10">
    <w:name w:val="3673B841F1BD44328FF83FD091A793BF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5CBD2E08427E4841876696F57C91B93610">
    <w:name w:val="5CBD2E08427E4841876696F57C91B936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ADA01EDAA0A8449FA46B63C178B9111310">
    <w:name w:val="ADA01EDAA0A8449FA46B63C178B9111310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  <w:style w:type="paragraph" w:customStyle="1" w:styleId="20B480D49EC248129361C9779A75B92C9">
    <w:name w:val="20B480D49EC248129361C9779A75B92C9"/>
    <w:rsid w:val="00115EA2"/>
    <w:pPr>
      <w:suppressAutoHyphens/>
      <w:spacing w:after="15" w:line="247" w:lineRule="auto"/>
      <w:ind w:left="10" w:hanging="10"/>
    </w:pPr>
    <w:rPr>
      <w:rFonts w:ascii="Arial" w:eastAsia="Times New Roman" w:hAnsi="Arial" w:cs="Times New Roman"/>
      <w:color w:val="000000"/>
      <w:sz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</dc:creator>
  <dc:description/>
  <cp:lastModifiedBy>Thomas Elsey</cp:lastModifiedBy>
  <cp:revision>2</cp:revision>
  <cp:lastPrinted>2021-08-18T21:35:00Z</cp:lastPrinted>
  <dcterms:created xsi:type="dcterms:W3CDTF">2021-08-23T14:07:00Z</dcterms:created>
  <dcterms:modified xsi:type="dcterms:W3CDTF">2021-08-23T14:07:00Z</dcterms:modified>
  <dc:language>en-US</dc:language>
</cp:coreProperties>
</file>